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73DE" w:rsidRDefault="00B373DE" w:rsidP="00B373DE">
      <w:pPr>
        <w:pStyle w:val="Heading1"/>
        <w:rPr>
          <w:b/>
        </w:rPr>
      </w:pPr>
      <w:r w:rsidRPr="00B373DE">
        <w:rPr>
          <w:b/>
        </w:rPr>
        <w:t xml:space="preserve">Course Alignment for </w:t>
      </w:r>
      <w:r w:rsidR="00D37682">
        <w:rPr>
          <w:b/>
        </w:rPr>
        <w:t>CJS 1110</w:t>
      </w:r>
      <w:r w:rsidR="006B34CF">
        <w:rPr>
          <w:b/>
        </w:rPr>
        <w:t xml:space="preserve"> (CBE 2019)</w:t>
      </w:r>
    </w:p>
    <w:p w:rsidR="00F67812" w:rsidRPr="00F67812" w:rsidRDefault="00F67812" w:rsidP="00F67812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able lists objectives for course: "/>
      </w:tblPr>
      <w:tblGrid>
        <w:gridCol w:w="872"/>
        <w:gridCol w:w="13433"/>
      </w:tblGrid>
      <w:tr w:rsidR="00B373DE" w:rsidRPr="00B373DE" w:rsidTr="00B373DE">
        <w:tc>
          <w:tcPr>
            <w:tcW w:w="872" w:type="dxa"/>
          </w:tcPr>
          <w:p w:rsidR="00B373DE" w:rsidRPr="001B14A8" w:rsidRDefault="00B373DE" w:rsidP="000F6762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 w:rsidRPr="001B14A8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CO 1</w:t>
            </w:r>
          </w:p>
        </w:tc>
        <w:tc>
          <w:tcPr>
            <w:tcW w:w="13433" w:type="dxa"/>
          </w:tcPr>
          <w:p w:rsidR="00B373DE" w:rsidRPr="00D37682" w:rsidRDefault="00D37682" w:rsidP="000F676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</w:rPr>
            </w:pPr>
            <w:r w:rsidRPr="00D37682">
              <w:rPr>
                <w:rFonts w:eastAsia="Times New Roman"/>
                <w:b/>
                <w:bCs/>
                <w:sz w:val="20"/>
                <w:szCs w:val="20"/>
              </w:rPr>
              <w:t>Interviewing:  </w:t>
            </w:r>
            <w:r w:rsidRPr="00D37682">
              <w:rPr>
                <w:rFonts w:eastAsia="Times New Roman" w:cstheme="minorHAnsi"/>
                <w:color w:val="000000"/>
                <w:sz w:val="20"/>
                <w:szCs w:val="20"/>
              </w:rPr>
              <w:t>Apply interviewing techniques given a case scenario or crime scene.</w:t>
            </w:r>
          </w:p>
        </w:tc>
      </w:tr>
      <w:tr w:rsidR="00B373DE" w:rsidRPr="00B373DE" w:rsidTr="00B373DE">
        <w:tc>
          <w:tcPr>
            <w:tcW w:w="872" w:type="dxa"/>
          </w:tcPr>
          <w:p w:rsidR="00B373DE" w:rsidRPr="001B14A8" w:rsidRDefault="00B373DE" w:rsidP="000F6762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 w:rsidRPr="001B14A8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CO 2</w:t>
            </w:r>
          </w:p>
        </w:tc>
        <w:tc>
          <w:tcPr>
            <w:tcW w:w="13433" w:type="dxa"/>
          </w:tcPr>
          <w:p w:rsidR="00B373DE" w:rsidRPr="00115CD1" w:rsidRDefault="00D37682" w:rsidP="000F676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3768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Interrogation:</w:t>
            </w:r>
            <w:r w:rsidRPr="00D37682">
              <w:rPr>
                <w:rFonts w:eastAsia="Times New Roman" w:cstheme="minorHAnsi"/>
                <w:color w:val="000000"/>
                <w:sz w:val="20"/>
                <w:szCs w:val="20"/>
              </w:rPr>
              <w:t>  Demonstrate basic foundational skills in interrogation techniques given a minimum of five case simulations.</w:t>
            </w:r>
          </w:p>
        </w:tc>
      </w:tr>
      <w:tr w:rsidR="00B373DE" w:rsidRPr="00B373DE" w:rsidTr="00B373DE">
        <w:tc>
          <w:tcPr>
            <w:tcW w:w="872" w:type="dxa"/>
          </w:tcPr>
          <w:p w:rsidR="00B373DE" w:rsidRPr="001B14A8" w:rsidRDefault="00B373DE" w:rsidP="000F6762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 w:rsidRPr="001B14A8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CO 3</w:t>
            </w:r>
          </w:p>
        </w:tc>
        <w:tc>
          <w:tcPr>
            <w:tcW w:w="13433" w:type="dxa"/>
          </w:tcPr>
          <w:p w:rsidR="00B373DE" w:rsidRPr="00D37682" w:rsidRDefault="00D37682" w:rsidP="000F676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37682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Report Writing:</w:t>
            </w:r>
            <w:r w:rsidRPr="00D37682">
              <w:rPr>
                <w:rFonts w:eastAsia="Times New Roman" w:cstheme="minorHAnsi"/>
                <w:color w:val="000000"/>
                <w:sz w:val="20"/>
                <w:szCs w:val="20"/>
              </w:rPr>
              <w:t>  Prepare written reports that are accurate, complete and consistent with legal requirements.</w:t>
            </w:r>
          </w:p>
        </w:tc>
      </w:tr>
      <w:tr w:rsidR="00D37682" w:rsidRPr="00B373DE" w:rsidTr="00B373DE">
        <w:tc>
          <w:tcPr>
            <w:tcW w:w="872" w:type="dxa"/>
          </w:tcPr>
          <w:p w:rsidR="00D37682" w:rsidRPr="001B14A8" w:rsidRDefault="00D37682" w:rsidP="000F6762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CO 4</w:t>
            </w:r>
          </w:p>
        </w:tc>
        <w:tc>
          <w:tcPr>
            <w:tcW w:w="13433" w:type="dxa"/>
          </w:tcPr>
          <w:p w:rsidR="00D37682" w:rsidRPr="00D37682" w:rsidRDefault="00D37682" w:rsidP="000F6762">
            <w:pPr>
              <w:spacing w:before="100" w:beforeAutospacing="1" w:after="100" w:afterAutospacing="1"/>
              <w:rPr>
                <w:rFonts w:eastAsia="Times New Roman" w:cstheme="minorHAnsi"/>
                <w:bCs/>
                <w:sz w:val="20"/>
                <w:szCs w:val="20"/>
              </w:rPr>
            </w:pPr>
            <w:r w:rsidRPr="00D37682">
              <w:rPr>
                <w:rFonts w:eastAsia="Times New Roman" w:cstheme="minorHAnsi"/>
                <w:b/>
                <w:bCs/>
                <w:sz w:val="20"/>
                <w:szCs w:val="20"/>
              </w:rPr>
              <w:t>Case Documentation:</w:t>
            </w:r>
            <w:r w:rsidRPr="00D37682">
              <w:rPr>
                <w:rFonts w:eastAsia="Times New Roman" w:cstheme="minorHAnsi"/>
                <w:bCs/>
                <w:sz w:val="20"/>
                <w:szCs w:val="20"/>
              </w:rPr>
              <w:t>  Document a case from initial incident to disposition by completing all forms and legal requirements given a minimum of five scenarios.</w:t>
            </w:r>
          </w:p>
        </w:tc>
      </w:tr>
      <w:tr w:rsidR="00D37682" w:rsidRPr="00B373DE" w:rsidTr="00B373DE">
        <w:tc>
          <w:tcPr>
            <w:tcW w:w="872" w:type="dxa"/>
          </w:tcPr>
          <w:p w:rsidR="00D37682" w:rsidRPr="001B14A8" w:rsidRDefault="00D37682" w:rsidP="000F6762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CO 5</w:t>
            </w:r>
          </w:p>
        </w:tc>
        <w:tc>
          <w:tcPr>
            <w:tcW w:w="13433" w:type="dxa"/>
          </w:tcPr>
          <w:p w:rsidR="00D37682" w:rsidRPr="00115CD1" w:rsidRDefault="00D37682" w:rsidP="000F6762">
            <w:pPr>
              <w:spacing w:before="100" w:beforeAutospacing="1" w:after="100" w:afterAutospacing="1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D37682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Testimony:  </w:t>
            </w:r>
            <w:r w:rsidRPr="00D37682">
              <w:rPr>
                <w:rFonts w:eastAsia="Times New Roman" w:cstheme="minorHAnsi"/>
                <w:bCs/>
                <w:sz w:val="20"/>
                <w:szCs w:val="20"/>
              </w:rPr>
              <w:t>Demonstrate professional oral evidence (testimony) offered by a sworn witness on the witness stand given a criminal trial simulation</w:t>
            </w:r>
            <w:r w:rsidRPr="00D37682">
              <w:rPr>
                <w:rFonts w:eastAsia="Times New Roman" w:cstheme="minorHAnsi"/>
                <w:b/>
                <w:bCs/>
                <w:sz w:val="20"/>
                <w:szCs w:val="20"/>
              </w:rPr>
              <w:t>.</w:t>
            </w:r>
          </w:p>
        </w:tc>
      </w:tr>
    </w:tbl>
    <w:p w:rsidR="00F67812" w:rsidRDefault="00F67812" w:rsidP="00B373DE">
      <w:pPr>
        <w:spacing w:after="0" w:line="240" w:lineRule="auto"/>
        <w:rPr>
          <w:rFonts w:eastAsia="Times New Roman" w:cstheme="minorHAnsi"/>
          <w:b/>
          <w:color w:val="000000"/>
          <w:sz w:val="20"/>
          <w:szCs w:val="20"/>
        </w:rPr>
      </w:pPr>
    </w:p>
    <w:p w:rsidR="00B843A8" w:rsidRPr="00D11FC0" w:rsidRDefault="00B373DE" w:rsidP="00B373DE">
      <w:pPr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  <w:r w:rsidRPr="00D11FC0">
        <w:rPr>
          <w:rFonts w:eastAsia="Times New Roman" w:cstheme="minorHAnsi"/>
          <w:b/>
          <w:color w:val="000000"/>
          <w:sz w:val="20"/>
          <w:szCs w:val="20"/>
        </w:rPr>
        <w:t>Note:</w:t>
      </w:r>
      <w:r w:rsidRPr="00D11FC0">
        <w:rPr>
          <w:rFonts w:eastAsia="Times New Roman" w:cstheme="minorHAnsi"/>
          <w:color w:val="000000"/>
          <w:sz w:val="20"/>
          <w:szCs w:val="20"/>
        </w:rPr>
        <w:t xml:space="preserve"> Course Objectiv</w:t>
      </w:r>
      <w:r w:rsidR="00F67812">
        <w:rPr>
          <w:rFonts w:eastAsia="Times New Roman" w:cstheme="minorHAnsi"/>
          <w:color w:val="000000"/>
          <w:sz w:val="20"/>
          <w:szCs w:val="20"/>
        </w:rPr>
        <w:t xml:space="preserve">es are </w:t>
      </w:r>
      <w:r w:rsidR="00777FE1">
        <w:rPr>
          <w:rFonts w:eastAsia="Times New Roman" w:cstheme="minorHAnsi"/>
          <w:color w:val="000000"/>
          <w:sz w:val="20"/>
          <w:szCs w:val="20"/>
        </w:rPr>
        <w:t>institutionally mandated</w:t>
      </w:r>
      <w:r w:rsidR="00F67812">
        <w:rPr>
          <w:rFonts w:eastAsia="Times New Roman" w:cstheme="minorHAnsi"/>
          <w:color w:val="000000"/>
          <w:sz w:val="20"/>
          <w:szCs w:val="20"/>
        </w:rPr>
        <w:t xml:space="preserve"> and taken from the Master Syllabus.</w:t>
      </w:r>
      <w:r w:rsidR="002B3B51" w:rsidRPr="00D11FC0">
        <w:rPr>
          <w:rFonts w:eastAsia="Times New Roman" w:cstheme="minorHAnsi"/>
          <w:color w:val="000000"/>
          <w:sz w:val="20"/>
          <w:szCs w:val="20"/>
        </w:rPr>
        <w:br/>
      </w:r>
    </w:p>
    <w:p w:rsidR="000F6762" w:rsidRDefault="00B843A8" w:rsidP="00F67812">
      <w:pPr>
        <w:pStyle w:val="Heading1"/>
        <w:rPr>
          <w:rStyle w:val="Heading2Char"/>
          <w:b/>
        </w:rPr>
      </w:pPr>
      <w:r w:rsidRPr="00B843A8">
        <w:rPr>
          <w:rStyle w:val="Heading2Char"/>
          <w:b/>
        </w:rPr>
        <w:t>Course Structure and Alignment</w:t>
      </w:r>
    </w:p>
    <w:p w:rsidR="00F67812" w:rsidRDefault="00F67812" w:rsidP="00B373DE">
      <w:pPr>
        <w:spacing w:after="0" w:line="240" w:lineRule="auto"/>
        <w:rPr>
          <w:rFonts w:eastAsia="Times New Roman" w:cstheme="minorHAnsi"/>
          <w:b/>
          <w:color w:val="000000"/>
          <w:sz w:val="20"/>
          <w:szCs w:val="20"/>
        </w:rPr>
      </w:pPr>
    </w:p>
    <w:p w:rsidR="005A124B" w:rsidRPr="00E91AD0" w:rsidRDefault="00B843A8" w:rsidP="00B373DE">
      <w:pPr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  <w:r w:rsidRPr="00D11FC0">
        <w:rPr>
          <w:rFonts w:eastAsia="Times New Roman" w:cstheme="minorHAnsi"/>
          <w:b/>
          <w:color w:val="000000"/>
          <w:sz w:val="20"/>
          <w:szCs w:val="20"/>
        </w:rPr>
        <w:t>Note:</w:t>
      </w:r>
      <w:r w:rsidRPr="00D11FC0">
        <w:rPr>
          <w:rFonts w:eastAsia="Times New Roman" w:cstheme="minorHAnsi"/>
          <w:color w:val="000000"/>
          <w:sz w:val="20"/>
          <w:szCs w:val="20"/>
        </w:rPr>
        <w:t xml:space="preserve"> Topic Objectives are developed by the course coordinator to align with the Course Objectives.</w:t>
      </w:r>
    </w:p>
    <w:p w:rsidR="00B373DE" w:rsidRDefault="00B373DE" w:rsidP="00B373DE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able maps objectives to course outcomes, and materials, activities and assessments to objectives and outcomes."/>
      </w:tblPr>
      <w:tblGrid>
        <w:gridCol w:w="645"/>
        <w:gridCol w:w="753"/>
        <w:gridCol w:w="1730"/>
        <w:gridCol w:w="519"/>
        <w:gridCol w:w="2197"/>
        <w:gridCol w:w="7056"/>
        <w:gridCol w:w="1490"/>
      </w:tblGrid>
      <w:tr w:rsidR="00020105" w:rsidRPr="00B373DE" w:rsidTr="00020105">
        <w:trPr>
          <w:trHeight w:val="215"/>
          <w:tblHeader/>
        </w:trPr>
        <w:tc>
          <w:tcPr>
            <w:tcW w:w="644" w:type="dxa"/>
          </w:tcPr>
          <w:p w:rsidR="002151D2" w:rsidRDefault="002151D2" w:rsidP="001B14A8">
            <w:pPr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Unit</w:t>
            </w:r>
          </w:p>
        </w:tc>
        <w:tc>
          <w:tcPr>
            <w:tcW w:w="753" w:type="dxa"/>
          </w:tcPr>
          <w:p w:rsidR="002151D2" w:rsidRPr="00B373DE" w:rsidRDefault="002151D2" w:rsidP="001B14A8">
            <w:pPr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Topic</w:t>
            </w:r>
          </w:p>
        </w:tc>
        <w:tc>
          <w:tcPr>
            <w:tcW w:w="1740" w:type="dxa"/>
          </w:tcPr>
          <w:p w:rsidR="002151D2" w:rsidRPr="00B373DE" w:rsidRDefault="002151D2" w:rsidP="001B14A8">
            <w:pPr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 w:rsidRPr="00B373DE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Objectives</w:t>
            </w:r>
          </w:p>
        </w:tc>
        <w:tc>
          <w:tcPr>
            <w:tcW w:w="524" w:type="dxa"/>
          </w:tcPr>
          <w:p w:rsidR="002151D2" w:rsidRPr="00B373DE" w:rsidRDefault="002151D2" w:rsidP="001B14A8">
            <w:pPr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 w:rsidRPr="00B373DE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CO #</w:t>
            </w:r>
          </w:p>
        </w:tc>
        <w:tc>
          <w:tcPr>
            <w:tcW w:w="2454" w:type="dxa"/>
          </w:tcPr>
          <w:p w:rsidR="002151D2" w:rsidRDefault="002151D2" w:rsidP="00F67812">
            <w:pPr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 w:rsidRPr="00B373DE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Materials</w:t>
            </w:r>
          </w:p>
          <w:p w:rsidR="002151D2" w:rsidRPr="001B14A8" w:rsidRDefault="002151D2" w:rsidP="00F67812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(e.g., textbook; videos;</w:t>
            </w:r>
            <w:bookmarkStart w:id="0" w:name="_GoBack"/>
            <w:bookmarkEnd w:id="0"/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inks; articles; recorded lectures or demos; other resources</w:t>
            </w:r>
            <w:r w:rsidRPr="001B14A8">
              <w:rPr>
                <w:rFonts w:eastAsia="Times New Roman" w:cstheme="minorHAnsi"/>
                <w:color w:val="000000"/>
                <w:sz w:val="20"/>
                <w:szCs w:val="20"/>
              </w:rPr>
              <w:t>)</w:t>
            </w:r>
          </w:p>
        </w:tc>
        <w:tc>
          <w:tcPr>
            <w:tcW w:w="6785" w:type="dxa"/>
          </w:tcPr>
          <w:p w:rsidR="002151D2" w:rsidRDefault="002151D2" w:rsidP="00F67812">
            <w:pPr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 w:rsidRPr="00B373DE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Activities</w:t>
            </w:r>
          </w:p>
          <w:p w:rsidR="002151D2" w:rsidRPr="001B14A8" w:rsidRDefault="002151D2" w:rsidP="00F67812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B14A8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(e.g.,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watch videos; participate in </w:t>
            </w:r>
            <w:r w:rsidRPr="001B14A8">
              <w:rPr>
                <w:rFonts w:eastAsia="Times New Roman" w:cstheme="minorHAnsi"/>
                <w:color w:val="000000"/>
                <w:sz w:val="20"/>
                <w:szCs w:val="20"/>
              </w:rPr>
              <w:t>discussions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;</w:t>
            </w:r>
            <w:r w:rsidRPr="001B14A8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draft or outline; complete </w:t>
            </w:r>
            <w:r w:rsidRPr="001B14A8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simulations, labs,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or </w:t>
            </w:r>
            <w:r w:rsidRPr="001B14A8">
              <w:rPr>
                <w:rFonts w:eastAsia="Times New Roman" w:cstheme="minorHAnsi"/>
                <w:color w:val="000000"/>
                <w:sz w:val="20"/>
                <w:szCs w:val="20"/>
              </w:rPr>
              <w:t>practice activities)</w:t>
            </w:r>
          </w:p>
        </w:tc>
        <w:tc>
          <w:tcPr>
            <w:tcW w:w="1490" w:type="dxa"/>
          </w:tcPr>
          <w:p w:rsidR="002151D2" w:rsidRPr="00B373DE" w:rsidRDefault="002151D2" w:rsidP="001B14A8">
            <w:pPr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 w:rsidRPr="00B373DE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Assessment</w:t>
            </w:r>
            <w:r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s</w:t>
            </w:r>
          </w:p>
        </w:tc>
      </w:tr>
      <w:tr w:rsidR="00020105" w:rsidRPr="00B373DE" w:rsidTr="00020105">
        <w:tc>
          <w:tcPr>
            <w:tcW w:w="644" w:type="dxa"/>
            <w:vMerge w:val="restart"/>
          </w:tcPr>
          <w:p w:rsidR="00FE402B" w:rsidRDefault="00FE402B" w:rsidP="00413CA2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1</w:t>
            </w:r>
          </w:p>
        </w:tc>
        <w:tc>
          <w:tcPr>
            <w:tcW w:w="753" w:type="dxa"/>
            <w:vMerge w:val="restart"/>
          </w:tcPr>
          <w:p w:rsidR="00FE402B" w:rsidRPr="001B14A8" w:rsidRDefault="00FE402B" w:rsidP="00413CA2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1</w:t>
            </w:r>
          </w:p>
        </w:tc>
        <w:tc>
          <w:tcPr>
            <w:tcW w:w="1740" w:type="dxa"/>
          </w:tcPr>
          <w:p w:rsidR="00FE402B" w:rsidRPr="002151D2" w:rsidRDefault="00FE402B" w:rsidP="002151D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E402B">
              <w:rPr>
                <w:rFonts w:eastAsia="Times New Roman" w:cstheme="minorHAnsi"/>
                <w:color w:val="000000"/>
                <w:sz w:val="20"/>
                <w:szCs w:val="20"/>
              </w:rPr>
              <w:t>Apply basic grammar, sentence structure, punctuation, spelling, and word choice skills</w:t>
            </w:r>
          </w:p>
        </w:tc>
        <w:tc>
          <w:tcPr>
            <w:tcW w:w="524" w:type="dxa"/>
          </w:tcPr>
          <w:p w:rsidR="00FE402B" w:rsidRPr="00B373DE" w:rsidRDefault="006438FA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3, 4</w:t>
            </w:r>
          </w:p>
        </w:tc>
        <w:tc>
          <w:tcPr>
            <w:tcW w:w="2454" w:type="dxa"/>
          </w:tcPr>
          <w:p w:rsidR="00FE402B" w:rsidRPr="00B03736" w:rsidRDefault="00365DF8" w:rsidP="00501F59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Chapter 9 of text</w:t>
            </w:r>
            <w:r w:rsidR="00501F59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; </w:t>
            </w:r>
            <w:r w:rsidR="00960CB7">
              <w:rPr>
                <w:rFonts w:eastAsia="Times New Roman" w:cstheme="minorHAnsi"/>
                <w:color w:val="000000"/>
                <w:sz w:val="20"/>
                <w:szCs w:val="20"/>
              </w:rPr>
              <w:t>Lessons: Punctuation Basics, Common Spelling Rules</w:t>
            </w:r>
          </w:p>
        </w:tc>
        <w:tc>
          <w:tcPr>
            <w:tcW w:w="6785" w:type="dxa"/>
          </w:tcPr>
          <w:p w:rsidR="00B2199B" w:rsidRPr="00B2199B" w:rsidRDefault="00B2199B" w:rsidP="00B2199B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Watch video: </w:t>
            </w:r>
            <w:r w:rsidRPr="00B2199B">
              <w:rPr>
                <w:rFonts w:cstheme="minorHAnsi"/>
                <w:color w:val="000000"/>
                <w:sz w:val="20"/>
                <w:szCs w:val="20"/>
              </w:rPr>
              <w:t>Foss, G. (2010, January 4). </w:t>
            </w:r>
            <w:r w:rsidRPr="00B2199B">
              <w:rPr>
                <w:rStyle w:val="Emphasis"/>
                <w:rFonts w:cstheme="minorHAnsi"/>
                <w:color w:val="000000"/>
                <w:sz w:val="20"/>
                <w:szCs w:val="20"/>
              </w:rPr>
              <w:t>Paperwork</w:t>
            </w:r>
            <w:r w:rsidRPr="00B2199B">
              <w:rPr>
                <w:rFonts w:cstheme="minorHAnsi"/>
                <w:color w:val="000000"/>
                <w:sz w:val="20"/>
                <w:szCs w:val="20"/>
              </w:rPr>
              <w:t> </w:t>
            </w:r>
            <w:hyperlink r:id="rId8" w:history="1">
              <w:r w:rsidRPr="00B2199B">
                <w:rPr>
                  <w:rStyle w:val="Hyperlink"/>
                  <w:rFonts w:cstheme="minorHAnsi"/>
                  <w:sz w:val="20"/>
                  <w:szCs w:val="20"/>
                </w:rPr>
                <w:t>https://www.youtube.com/watch?v=9g0_aysO_o4</w:t>
              </w:r>
            </w:hyperlink>
            <w:r w:rsidRPr="00B2199B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</w:p>
          <w:p w:rsidR="00FE402B" w:rsidRPr="00B03736" w:rsidRDefault="00FE402B" w:rsidP="00501F59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:rsidR="00FE402B" w:rsidRPr="00B03736" w:rsidRDefault="00E057CA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1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FE402B" w:rsidRDefault="00FE402B" w:rsidP="00413CA2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FE402B" w:rsidRDefault="00FE402B" w:rsidP="00413CA2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FE402B" w:rsidRPr="002151D2" w:rsidRDefault="00FE402B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E402B">
              <w:rPr>
                <w:rFonts w:eastAsia="Times New Roman" w:cstheme="minorHAnsi"/>
                <w:color w:val="000000"/>
                <w:sz w:val="20"/>
                <w:szCs w:val="20"/>
              </w:rPr>
              <w:t>Improve your spelling</w:t>
            </w:r>
          </w:p>
        </w:tc>
        <w:tc>
          <w:tcPr>
            <w:tcW w:w="524" w:type="dxa"/>
          </w:tcPr>
          <w:p w:rsidR="00FE402B" w:rsidRPr="00B373DE" w:rsidRDefault="006438FA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FE402B" w:rsidRPr="00B03736" w:rsidRDefault="00365DF8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Chapter 11 of text</w:t>
            </w:r>
            <w:r w:rsidR="00501F59">
              <w:rPr>
                <w:rFonts w:eastAsia="Times New Roman" w:cstheme="minorHAnsi"/>
                <w:color w:val="000000"/>
                <w:sz w:val="20"/>
                <w:szCs w:val="20"/>
              </w:rPr>
              <w:t>; Chapter 11 Presentation</w:t>
            </w:r>
            <w:r w:rsidR="00960CB7">
              <w:rPr>
                <w:rFonts w:eastAsia="Times New Roman" w:cstheme="minorHAnsi"/>
                <w:color w:val="000000"/>
                <w:sz w:val="20"/>
                <w:szCs w:val="20"/>
              </w:rPr>
              <w:t>: Lesson: Common Spelling Rules</w:t>
            </w:r>
          </w:p>
        </w:tc>
        <w:tc>
          <w:tcPr>
            <w:tcW w:w="6785" w:type="dxa"/>
          </w:tcPr>
          <w:p w:rsidR="00FE402B" w:rsidRPr="00B03736" w:rsidRDefault="00972468" w:rsidP="00972468">
            <w:pPr>
              <w:spacing w:line="336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omplete </w:t>
            </w:r>
            <w:r w:rsidRPr="0026363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Dropbox Editing for Word Choices and Spelling </w:t>
            </w:r>
          </w:p>
        </w:tc>
        <w:tc>
          <w:tcPr>
            <w:tcW w:w="1490" w:type="dxa"/>
          </w:tcPr>
          <w:p w:rsidR="00FE402B" w:rsidRPr="00B03736" w:rsidRDefault="00E057CA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1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FE402B" w:rsidRDefault="00FE402B" w:rsidP="00413CA2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FE402B" w:rsidRDefault="00FE402B" w:rsidP="00413CA2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FE402B" w:rsidRPr="002151D2" w:rsidRDefault="00FE402B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E402B">
              <w:rPr>
                <w:rFonts w:eastAsia="Times New Roman" w:cstheme="minorHAnsi"/>
                <w:color w:val="000000"/>
                <w:sz w:val="20"/>
                <w:szCs w:val="20"/>
              </w:rPr>
              <w:t>Capitalize proper nouns required in reports</w:t>
            </w:r>
          </w:p>
        </w:tc>
        <w:tc>
          <w:tcPr>
            <w:tcW w:w="524" w:type="dxa"/>
          </w:tcPr>
          <w:p w:rsidR="00FE402B" w:rsidRPr="00B373DE" w:rsidRDefault="006438FA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FE402B" w:rsidRPr="00B03736" w:rsidRDefault="00365DF8" w:rsidP="005921C4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Chapter 13 of text</w:t>
            </w:r>
            <w:r w:rsidR="00501F59">
              <w:rPr>
                <w:rFonts w:eastAsia="Times New Roman" w:cstheme="minorHAnsi"/>
                <w:color w:val="000000"/>
                <w:sz w:val="20"/>
                <w:szCs w:val="20"/>
              </w:rPr>
              <w:t>; Chapter 13 Presentation</w:t>
            </w:r>
            <w:r w:rsidR="00960CB7">
              <w:rPr>
                <w:rFonts w:eastAsia="Times New Roman" w:cstheme="minorHAnsi"/>
                <w:color w:val="000000"/>
                <w:sz w:val="20"/>
                <w:szCs w:val="20"/>
              </w:rPr>
              <w:t>; Lesson: Capitalization Rules</w:t>
            </w:r>
            <w:r w:rsidR="00D301A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; </w:t>
            </w:r>
          </w:p>
        </w:tc>
        <w:tc>
          <w:tcPr>
            <w:tcW w:w="6785" w:type="dxa"/>
          </w:tcPr>
          <w:p w:rsidR="00FE402B" w:rsidRPr="00B03736" w:rsidRDefault="00501F59" w:rsidP="00501F59">
            <w:pPr>
              <w:tabs>
                <w:tab w:val="left" w:pos="1170"/>
              </w:tabs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ab/>
            </w:r>
          </w:p>
        </w:tc>
        <w:tc>
          <w:tcPr>
            <w:tcW w:w="1490" w:type="dxa"/>
          </w:tcPr>
          <w:p w:rsidR="00FE402B" w:rsidRPr="00B03736" w:rsidRDefault="00E057CA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1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FE402B" w:rsidRDefault="00FE402B" w:rsidP="00413CA2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FE402B" w:rsidRDefault="00FE402B" w:rsidP="00413CA2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FE402B" w:rsidRPr="002151D2" w:rsidRDefault="00FE402B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E402B">
              <w:rPr>
                <w:rFonts w:eastAsia="Times New Roman" w:cstheme="minorHAnsi"/>
                <w:color w:val="000000"/>
                <w:sz w:val="20"/>
                <w:szCs w:val="20"/>
              </w:rPr>
              <w:t>Utilize proper punctuation in reports</w:t>
            </w:r>
          </w:p>
        </w:tc>
        <w:tc>
          <w:tcPr>
            <w:tcW w:w="524" w:type="dxa"/>
          </w:tcPr>
          <w:p w:rsidR="00FE402B" w:rsidRPr="00B373DE" w:rsidRDefault="006438FA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FE402B" w:rsidRPr="00B03736" w:rsidRDefault="00365DF8" w:rsidP="000657C0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Chapter 10 of text</w:t>
            </w:r>
            <w:r w:rsidR="00501F59">
              <w:rPr>
                <w:rFonts w:eastAsia="Times New Roman" w:cstheme="minorHAnsi"/>
                <w:color w:val="000000"/>
                <w:sz w:val="20"/>
                <w:szCs w:val="20"/>
              </w:rPr>
              <w:t>; Chapter 10 Presentation;</w:t>
            </w:r>
            <w:r w:rsidR="00960CB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esson: Punctuation Basics</w:t>
            </w:r>
          </w:p>
        </w:tc>
        <w:tc>
          <w:tcPr>
            <w:tcW w:w="6785" w:type="dxa"/>
          </w:tcPr>
          <w:p w:rsidR="00FE402B" w:rsidRPr="00B03736" w:rsidRDefault="00B2199B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omplete </w:t>
            </w:r>
            <w:r w:rsidRPr="00B2199B">
              <w:rPr>
                <w:rFonts w:eastAsia="Times New Roman" w:cstheme="minorHAnsi"/>
                <w:color w:val="000000"/>
                <w:sz w:val="20"/>
                <w:szCs w:val="20"/>
              </w:rPr>
              <w:t>Dropbox | Does Good Writing Matter?</w:t>
            </w:r>
          </w:p>
        </w:tc>
        <w:tc>
          <w:tcPr>
            <w:tcW w:w="1490" w:type="dxa"/>
          </w:tcPr>
          <w:p w:rsidR="00FE402B" w:rsidRPr="00B03736" w:rsidRDefault="00E057CA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1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8428D7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 w:val="restart"/>
          </w:tcPr>
          <w:p w:rsidR="008428D7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2</w:t>
            </w:r>
          </w:p>
          <w:p w:rsidR="008428D7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8428D7" w:rsidRPr="002151D2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E402B">
              <w:rPr>
                <w:rFonts w:eastAsia="Times New Roman" w:cstheme="minorHAnsi"/>
                <w:color w:val="000000"/>
                <w:sz w:val="20"/>
                <w:szCs w:val="20"/>
              </w:rPr>
              <w:t>Improve your usage of active verbs</w:t>
            </w:r>
          </w:p>
        </w:tc>
        <w:tc>
          <w:tcPr>
            <w:tcW w:w="524" w:type="dxa"/>
          </w:tcPr>
          <w:p w:rsidR="008428D7" w:rsidRPr="00B373DE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8428D7" w:rsidRPr="00B03736" w:rsidRDefault="008428D7" w:rsidP="000657C0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Chapter 8 of text; Lesson: Active Verbs vs. Passive Verbs</w:t>
            </w:r>
          </w:p>
        </w:tc>
        <w:tc>
          <w:tcPr>
            <w:tcW w:w="6785" w:type="dxa"/>
          </w:tcPr>
          <w:p w:rsidR="008428D7" w:rsidRPr="00B03736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:rsidR="008428D7" w:rsidRPr="00B03736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1 Pre- and/or Post-Assessment</w:t>
            </w:r>
          </w:p>
        </w:tc>
      </w:tr>
      <w:tr w:rsidR="00020105" w:rsidRPr="00B373DE" w:rsidTr="00020105">
        <w:trPr>
          <w:trHeight w:val="1520"/>
        </w:trPr>
        <w:tc>
          <w:tcPr>
            <w:tcW w:w="644" w:type="dxa"/>
            <w:vMerge/>
          </w:tcPr>
          <w:p w:rsidR="008428D7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8428D7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8428D7" w:rsidRPr="002151D2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E402B">
              <w:rPr>
                <w:rFonts w:eastAsia="Times New Roman" w:cstheme="minorHAnsi"/>
                <w:color w:val="000000"/>
                <w:sz w:val="20"/>
                <w:szCs w:val="20"/>
              </w:rPr>
              <w:t>Effectively tackle commonly confused words</w:t>
            </w:r>
          </w:p>
        </w:tc>
        <w:tc>
          <w:tcPr>
            <w:tcW w:w="524" w:type="dxa"/>
          </w:tcPr>
          <w:p w:rsidR="008428D7" w:rsidRPr="00B373DE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8428D7" w:rsidRPr="00B03736" w:rsidRDefault="008428D7" w:rsidP="00BB0994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Chapter 12 of text; Lesson: Commonly Confused Words; Website: Writer’s Web: Commonly Confused Words</w:t>
            </w:r>
          </w:p>
        </w:tc>
        <w:tc>
          <w:tcPr>
            <w:tcW w:w="6785" w:type="dxa"/>
          </w:tcPr>
          <w:p w:rsidR="0059778D" w:rsidRDefault="0059778D" w:rsidP="0059778D">
            <w:pPr>
              <w:spacing w:line="336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Watch Video: </w:t>
            </w:r>
          </w:p>
          <w:p w:rsidR="0059778D" w:rsidRPr="0059778D" w:rsidRDefault="00020105" w:rsidP="0059778D">
            <w:pPr>
              <w:spacing w:line="336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hyperlink r:id="rId9" w:tgtFrame="_blank" w:history="1">
              <w:r w:rsidR="0059778D" w:rsidRPr="0059778D">
                <w:rPr>
                  <w:rFonts w:eastAsia="Times New Roman" w:cstheme="minorHAnsi"/>
                  <w:b/>
                  <w:bCs/>
                  <w:color w:val="0000FF"/>
                  <w:sz w:val="20"/>
                  <w:szCs w:val="20"/>
                  <w:u w:val="single"/>
                </w:rPr>
                <w:t>"Weird Al" Yankovic - Word Crimes</w:t>
              </w:r>
            </w:hyperlink>
            <w:r w:rsidR="0059778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59778D" w:rsidRPr="0059778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</w:rPr>
              <w:t xml:space="preserve">"Weird Al" </w:t>
            </w:r>
            <w:proofErr w:type="spellStart"/>
            <w:r w:rsidR="0059778D" w:rsidRPr="0059778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</w:rPr>
              <w:t>Yankovic</w:t>
            </w:r>
            <w:proofErr w:type="spellEnd"/>
            <w:r w:rsidR="0059778D" w:rsidRPr="0059778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</w:rPr>
              <w:t xml:space="preserve"> - Word Crimes</w:t>
            </w:r>
            <w:proofErr w:type="gramStart"/>
            <w:r w:rsidR="0059778D" w:rsidRPr="0059778D">
              <w:rPr>
                <w:rFonts w:eastAsia="Times New Roman" w:cstheme="minorHAnsi"/>
                <w:color w:val="000000"/>
                <w:sz w:val="20"/>
                <w:szCs w:val="20"/>
              </w:rPr>
              <w:t>  (</w:t>
            </w:r>
            <w:proofErr w:type="gramEnd"/>
            <w:r w:rsidR="0059778D" w:rsidRPr="0059778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2014, July 15). </w:t>
            </w:r>
            <w:hyperlink r:id="rId10" w:history="1">
              <w:r w:rsidR="0059778D" w:rsidRPr="0059778D">
                <w:rPr>
                  <w:rFonts w:eastAsia="Times New Roman" w:cstheme="minorHAnsi"/>
                  <w:color w:val="0000FF"/>
                  <w:sz w:val="20"/>
                  <w:szCs w:val="20"/>
                  <w:u w:val="single"/>
                </w:rPr>
                <w:t>https://www.youtube.com/watch?v=8Gv0H-vPoDc</w:t>
              </w:r>
            </w:hyperlink>
          </w:p>
          <w:p w:rsidR="008428D7" w:rsidRPr="0059778D" w:rsidRDefault="008428D7" w:rsidP="0059778D">
            <w:pPr>
              <w:spacing w:before="100" w:beforeAutospacing="1" w:after="100" w:afterAutospacing="1" w:line="336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:rsidR="008428D7" w:rsidRPr="00B03736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1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8428D7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8428D7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8428D7" w:rsidRPr="002151D2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E402B">
              <w:rPr>
                <w:rFonts w:eastAsia="Times New Roman" w:cstheme="minorHAnsi"/>
                <w:color w:val="000000"/>
                <w:sz w:val="20"/>
                <w:szCs w:val="20"/>
              </w:rPr>
              <w:t>Eliminate bias, slang, and jargon from your writing</w:t>
            </w:r>
          </w:p>
        </w:tc>
        <w:tc>
          <w:tcPr>
            <w:tcW w:w="524" w:type="dxa"/>
          </w:tcPr>
          <w:p w:rsidR="008428D7" w:rsidRPr="00B373DE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8428D7" w:rsidRPr="00B03736" w:rsidRDefault="008428D7" w:rsidP="00EC07A0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Chapter 12 of text; Less</w:t>
            </w:r>
            <w:r w:rsidR="00EC07A0">
              <w:rPr>
                <w:rFonts w:eastAsia="Times New Roman" w:cstheme="minorHAnsi"/>
                <w:color w:val="000000"/>
                <w:sz w:val="20"/>
                <w:szCs w:val="20"/>
              </w:rPr>
              <w:t>on; Word Choices for Exactness</w:t>
            </w:r>
          </w:p>
        </w:tc>
        <w:tc>
          <w:tcPr>
            <w:tcW w:w="6785" w:type="dxa"/>
          </w:tcPr>
          <w:p w:rsidR="008428D7" w:rsidRPr="00B03736" w:rsidRDefault="008428D7" w:rsidP="003E4E0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:rsidR="008428D7" w:rsidRPr="00B03736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1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8428D7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8428D7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8428D7" w:rsidRPr="002151D2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E402B">
              <w:rPr>
                <w:rFonts w:eastAsia="Times New Roman" w:cstheme="minorHAnsi"/>
                <w:color w:val="000000"/>
                <w:sz w:val="20"/>
                <w:szCs w:val="20"/>
              </w:rPr>
              <w:t>Use abbreviations correctly in your writing</w:t>
            </w:r>
          </w:p>
        </w:tc>
        <w:tc>
          <w:tcPr>
            <w:tcW w:w="524" w:type="dxa"/>
          </w:tcPr>
          <w:p w:rsidR="008428D7" w:rsidRPr="00B373DE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8428D7" w:rsidRPr="00B03736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Chapter 13 of text; Chapter 13 Presentation</w:t>
            </w:r>
          </w:p>
        </w:tc>
        <w:tc>
          <w:tcPr>
            <w:tcW w:w="6785" w:type="dxa"/>
          </w:tcPr>
          <w:p w:rsidR="008428D7" w:rsidRPr="00B03736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:rsidR="008428D7" w:rsidRPr="00B03736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1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8428D7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 w:val="restart"/>
          </w:tcPr>
          <w:p w:rsidR="008428D7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3</w:t>
            </w:r>
          </w:p>
        </w:tc>
        <w:tc>
          <w:tcPr>
            <w:tcW w:w="1740" w:type="dxa"/>
          </w:tcPr>
          <w:p w:rsidR="008428D7" w:rsidRPr="002151D2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E402B">
              <w:rPr>
                <w:rFonts w:eastAsia="Times New Roman" w:cstheme="minorHAnsi"/>
                <w:color w:val="000000"/>
                <w:sz w:val="20"/>
                <w:szCs w:val="20"/>
              </w:rPr>
              <w:t>Write well-constructed sentences</w:t>
            </w:r>
          </w:p>
        </w:tc>
        <w:tc>
          <w:tcPr>
            <w:tcW w:w="524" w:type="dxa"/>
          </w:tcPr>
          <w:p w:rsidR="008428D7" w:rsidRPr="00B373DE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8428D7" w:rsidRPr="00B03736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Chapter 9 of text; Lesson: Sentence Structure</w:t>
            </w:r>
          </w:p>
        </w:tc>
        <w:tc>
          <w:tcPr>
            <w:tcW w:w="6785" w:type="dxa"/>
          </w:tcPr>
          <w:p w:rsidR="0059778D" w:rsidRDefault="0059778D" w:rsidP="0059778D">
            <w:pPr>
              <w:spacing w:line="336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Watch Video</w:t>
            </w:r>
          </w:p>
          <w:p w:rsidR="0059778D" w:rsidRPr="0059778D" w:rsidRDefault="0059778D" w:rsidP="0059778D">
            <w:pPr>
              <w:spacing w:line="336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9778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</w:rPr>
              <w:t>Grammar Tuesday: Active and Passive Sentences</w:t>
            </w:r>
            <w:r w:rsidRPr="0059778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(2014, November 11). </w:t>
            </w:r>
            <w:hyperlink r:id="rId11" w:history="1">
              <w:r w:rsidRPr="0059778D">
                <w:rPr>
                  <w:rFonts w:eastAsia="Times New Roman" w:cstheme="minorHAnsi"/>
                  <w:color w:val="0000FF"/>
                  <w:sz w:val="20"/>
                  <w:szCs w:val="20"/>
                  <w:u w:val="single"/>
                </w:rPr>
                <w:t>https://www.youtube.com/watch?v=Yn_VWFqtaiY</w:t>
              </w:r>
            </w:hyperlink>
          </w:p>
          <w:p w:rsidR="008428D7" w:rsidRPr="00B03736" w:rsidRDefault="00972468" w:rsidP="00972468">
            <w:pPr>
              <w:spacing w:line="336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omplete </w:t>
            </w:r>
            <w:r w:rsidRPr="00263633">
              <w:rPr>
                <w:rFonts w:eastAsia="Times New Roman" w:cstheme="minorHAnsi"/>
                <w:color w:val="000000"/>
                <w:sz w:val="20"/>
                <w:szCs w:val="20"/>
              </w:rPr>
              <w:t>Dropbox Correct the Following Narrative</w:t>
            </w:r>
          </w:p>
        </w:tc>
        <w:tc>
          <w:tcPr>
            <w:tcW w:w="1490" w:type="dxa"/>
          </w:tcPr>
          <w:p w:rsidR="008428D7" w:rsidRPr="00B03736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1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8428D7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8428D7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8428D7" w:rsidRPr="002151D2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E402B">
              <w:rPr>
                <w:rFonts w:eastAsia="Times New Roman" w:cstheme="minorHAnsi"/>
                <w:color w:val="000000"/>
                <w:sz w:val="20"/>
                <w:szCs w:val="20"/>
              </w:rPr>
              <w:t>Get your subjects to agree with your verbs</w:t>
            </w:r>
          </w:p>
        </w:tc>
        <w:tc>
          <w:tcPr>
            <w:tcW w:w="524" w:type="dxa"/>
          </w:tcPr>
          <w:p w:rsidR="008428D7" w:rsidRPr="00B373DE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8428D7" w:rsidRPr="00B03736" w:rsidRDefault="008428D7" w:rsidP="00BB0994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Chapter 8 of Text; Lesson: Subject-Verb Agreement</w:t>
            </w:r>
          </w:p>
        </w:tc>
        <w:tc>
          <w:tcPr>
            <w:tcW w:w="6785" w:type="dxa"/>
          </w:tcPr>
          <w:p w:rsidR="008428D7" w:rsidRPr="00B03736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:rsidR="008428D7" w:rsidRPr="00B03736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1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8428D7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8428D7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8428D7" w:rsidRPr="002151D2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E402B">
              <w:rPr>
                <w:rFonts w:eastAsia="Times New Roman" w:cstheme="minorHAnsi"/>
                <w:color w:val="000000"/>
                <w:sz w:val="20"/>
                <w:szCs w:val="20"/>
              </w:rPr>
              <w:t>Check your pronoun agreement</w:t>
            </w:r>
          </w:p>
        </w:tc>
        <w:tc>
          <w:tcPr>
            <w:tcW w:w="524" w:type="dxa"/>
          </w:tcPr>
          <w:p w:rsidR="008428D7" w:rsidRPr="00B373DE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8428D7" w:rsidRPr="00B03736" w:rsidRDefault="008428D7" w:rsidP="000657C0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Chapter 9 of text; Lesson: Noun-Pronoun Agreement</w:t>
            </w:r>
          </w:p>
        </w:tc>
        <w:tc>
          <w:tcPr>
            <w:tcW w:w="6785" w:type="dxa"/>
          </w:tcPr>
          <w:p w:rsidR="008428D7" w:rsidRPr="00B03736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:rsidR="008428D7" w:rsidRPr="00B03736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1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8428D7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8428D7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8428D7" w:rsidRPr="002151D2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E402B">
              <w:rPr>
                <w:rFonts w:eastAsia="Times New Roman" w:cstheme="minorHAnsi"/>
                <w:color w:val="000000"/>
                <w:sz w:val="20"/>
                <w:szCs w:val="20"/>
              </w:rPr>
              <w:t>Make sure your modifiers are in the right place</w:t>
            </w:r>
          </w:p>
        </w:tc>
        <w:tc>
          <w:tcPr>
            <w:tcW w:w="524" w:type="dxa"/>
          </w:tcPr>
          <w:p w:rsidR="008428D7" w:rsidRPr="00B373DE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8428D7" w:rsidRPr="00B03736" w:rsidRDefault="008428D7" w:rsidP="000657C0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Lesson: Dangling and Misplaced Modifiers</w:t>
            </w:r>
          </w:p>
        </w:tc>
        <w:tc>
          <w:tcPr>
            <w:tcW w:w="6785" w:type="dxa"/>
          </w:tcPr>
          <w:p w:rsidR="008428D7" w:rsidRPr="00B03736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:rsidR="008428D7" w:rsidRPr="00B03736" w:rsidRDefault="008428D7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1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FE402B" w:rsidRDefault="00FE402B" w:rsidP="00413CA2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 w:val="restart"/>
          </w:tcPr>
          <w:p w:rsidR="00FE402B" w:rsidRDefault="00FE402B" w:rsidP="00413CA2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4</w:t>
            </w:r>
          </w:p>
        </w:tc>
        <w:tc>
          <w:tcPr>
            <w:tcW w:w="1740" w:type="dxa"/>
          </w:tcPr>
          <w:p w:rsidR="00FE402B" w:rsidRPr="002151D2" w:rsidRDefault="00FE402B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E402B">
              <w:rPr>
                <w:rFonts w:eastAsia="Times New Roman" w:cstheme="minorHAnsi"/>
                <w:color w:val="000000"/>
                <w:sz w:val="20"/>
                <w:szCs w:val="20"/>
              </w:rPr>
              <w:t>List the five Ps of report writing</w:t>
            </w:r>
          </w:p>
        </w:tc>
        <w:tc>
          <w:tcPr>
            <w:tcW w:w="524" w:type="dxa"/>
          </w:tcPr>
          <w:p w:rsidR="00FE402B" w:rsidRPr="00B373DE" w:rsidRDefault="006438FA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FE402B" w:rsidRPr="00B03736" w:rsidRDefault="00960CB7" w:rsidP="000657C0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Chapter 2 of text; Lesson:  Planning Your Writing Using the Shopping List Method</w:t>
            </w:r>
          </w:p>
        </w:tc>
        <w:tc>
          <w:tcPr>
            <w:tcW w:w="6785" w:type="dxa"/>
          </w:tcPr>
          <w:p w:rsidR="00FE402B" w:rsidRPr="00B03736" w:rsidRDefault="00FE402B" w:rsidP="00D36E0D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:rsidR="00FE402B" w:rsidRPr="00B03736" w:rsidRDefault="00E057CA" w:rsidP="00413CA2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1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E402B">
              <w:rPr>
                <w:rFonts w:eastAsia="Times New Roman" w:cstheme="minorHAnsi"/>
                <w:color w:val="000000"/>
                <w:sz w:val="20"/>
                <w:szCs w:val="20"/>
              </w:rPr>
              <w:t>Explain why pre-planning is so valuable in report writing</w:t>
            </w:r>
          </w:p>
        </w:tc>
        <w:tc>
          <w:tcPr>
            <w:tcW w:w="524" w:type="dxa"/>
          </w:tcPr>
          <w:p w:rsidR="00960CB7" w:rsidRPr="00B373DE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Chapter 2 of text; Lesson:  Planning Your Writing Using the Shopping List Method</w:t>
            </w:r>
          </w:p>
        </w:tc>
        <w:tc>
          <w:tcPr>
            <w:tcW w:w="6785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1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E402B">
              <w:rPr>
                <w:rFonts w:eastAsia="Times New Roman" w:cstheme="minorHAnsi"/>
                <w:color w:val="000000"/>
                <w:sz w:val="20"/>
                <w:szCs w:val="20"/>
              </w:rPr>
              <w:t>Explain how to complete a face page</w:t>
            </w:r>
          </w:p>
        </w:tc>
        <w:tc>
          <w:tcPr>
            <w:tcW w:w="524" w:type="dxa"/>
          </w:tcPr>
          <w:p w:rsidR="00960CB7" w:rsidRPr="00B373DE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960CB7" w:rsidRPr="00EC07A0" w:rsidRDefault="00960CB7" w:rsidP="00EC07A0">
            <w:pPr>
              <w:spacing w:before="100" w:beforeAutospacing="1" w:after="100" w:afterAutospacing="1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EC07A0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 xml:space="preserve"> Chapter 2 of text</w:t>
            </w:r>
            <w:r w:rsidR="00D301A3" w:rsidRPr="00EC07A0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 xml:space="preserve">; </w:t>
            </w:r>
            <w:r w:rsidR="00EC07A0" w:rsidRPr="00EC07A0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 xml:space="preserve">Lesson: Bias and Unclear Writing </w:t>
            </w:r>
          </w:p>
        </w:tc>
        <w:tc>
          <w:tcPr>
            <w:tcW w:w="6785" w:type="dxa"/>
          </w:tcPr>
          <w:p w:rsidR="00960CB7" w:rsidRPr="00B03736" w:rsidRDefault="0027416A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Explore:  Face Page and Missing Person’s Report</w:t>
            </w: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1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E402B">
              <w:rPr>
                <w:rFonts w:eastAsia="Times New Roman" w:cstheme="minorHAnsi"/>
                <w:color w:val="000000"/>
                <w:sz w:val="20"/>
                <w:szCs w:val="20"/>
              </w:rPr>
              <w:t>Explain what the “shopping list” is and how it assists in writing the narrative</w:t>
            </w:r>
          </w:p>
        </w:tc>
        <w:tc>
          <w:tcPr>
            <w:tcW w:w="524" w:type="dxa"/>
          </w:tcPr>
          <w:p w:rsidR="00960CB7" w:rsidRPr="00B373DE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960CB7" w:rsidRDefault="00960CB7" w:rsidP="00960CB7">
            <w:r>
              <w:rPr>
                <w:rFonts w:eastAsia="Times New Roman" w:cstheme="minorHAnsi"/>
                <w:color w:val="000000"/>
                <w:sz w:val="20"/>
                <w:szCs w:val="20"/>
              </w:rPr>
              <w:t>Chapter 2 of text; Lesson:  Planning Your Writing Using the Shopping List Method</w:t>
            </w:r>
          </w:p>
        </w:tc>
        <w:tc>
          <w:tcPr>
            <w:tcW w:w="6785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1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E402B">
              <w:rPr>
                <w:rFonts w:eastAsia="Times New Roman" w:cstheme="minorHAnsi"/>
                <w:color w:val="000000"/>
                <w:sz w:val="20"/>
                <w:szCs w:val="20"/>
              </w:rPr>
              <w:t>Practice writing a report</w:t>
            </w:r>
          </w:p>
        </w:tc>
        <w:tc>
          <w:tcPr>
            <w:tcW w:w="524" w:type="dxa"/>
          </w:tcPr>
          <w:p w:rsidR="00960CB7" w:rsidRPr="00B373DE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960CB7" w:rsidRDefault="00404F3F" w:rsidP="00960CB7">
            <w:r w:rsidRPr="00404F3F">
              <w:rPr>
                <w:rFonts w:eastAsia="Times New Roman" w:cstheme="minorHAnsi"/>
                <w:color w:val="000000"/>
                <w:sz w:val="20"/>
                <w:szCs w:val="20"/>
              </w:rPr>
              <w:t>Chapter 2 of text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; Chapter 2 Presentation</w:t>
            </w:r>
          </w:p>
        </w:tc>
        <w:tc>
          <w:tcPr>
            <w:tcW w:w="6785" w:type="dxa"/>
          </w:tcPr>
          <w:p w:rsidR="005E12E2" w:rsidRDefault="0059778D" w:rsidP="005E12E2">
            <w:pPr>
              <w:spacing w:before="100" w:beforeAutospacing="1" w:after="100" w:afterAutospacing="1" w:line="336" w:lineRule="auto"/>
              <w:rPr>
                <w:rStyle w:val="Hyperlink"/>
                <w:rFonts w:eastAsia="Times New Roman" w:cstheme="minorHAnsi"/>
                <w:sz w:val="20"/>
                <w:szCs w:val="20"/>
              </w:rPr>
            </w:pPr>
            <w:r w:rsidRPr="005E12E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Watch Video Reed, L. R. (2014, April 29). Police Officer Writing Sample- Practice Scenario [YouTube], </w:t>
            </w:r>
            <w:hyperlink r:id="rId12" w:history="1">
              <w:r w:rsidR="005E12E2" w:rsidRPr="001B1B5F">
                <w:rPr>
                  <w:rStyle w:val="Hyperlink"/>
                  <w:rFonts w:eastAsia="Times New Roman" w:cstheme="minorHAnsi"/>
                  <w:sz w:val="20"/>
                  <w:szCs w:val="20"/>
                </w:rPr>
                <w:t>https://www.youtube.com/watch?v=hY1LukxY4c4</w:t>
              </w:r>
            </w:hyperlink>
          </w:p>
          <w:p w:rsidR="005E12E2" w:rsidRPr="0027416A" w:rsidRDefault="0027416A" w:rsidP="0027416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Article: </w:t>
            </w:r>
            <w:r w:rsidRPr="001B2315">
              <w:rPr>
                <w:rFonts w:eastAsia="Times New Roman" w:cstheme="minorHAnsi"/>
                <w:color w:val="000000"/>
                <w:sz w:val="20"/>
                <w:szCs w:val="20"/>
              </w:rPr>
              <w:t>Fireball Productions. (2013). </w:t>
            </w:r>
            <w:r w:rsidRPr="001B2315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</w:rPr>
              <w:t>Writing Effective Incident Reports</w:t>
            </w:r>
            <w:r w:rsidRPr="001B2315">
              <w:rPr>
                <w:rFonts w:eastAsia="Times New Roman" w:cstheme="minorHAnsi"/>
                <w:color w:val="000000"/>
                <w:sz w:val="20"/>
                <w:szCs w:val="20"/>
              </w:rPr>
              <w:t>.  </w:t>
            </w:r>
            <w:hyperlink r:id="rId13" w:history="1">
              <w:r w:rsidRPr="001B2315">
                <w:rPr>
                  <w:rFonts w:eastAsia="Times New Roman" w:cstheme="minorHAnsi"/>
                  <w:color w:val="0000FF"/>
                  <w:sz w:val="20"/>
                  <w:szCs w:val="20"/>
                  <w:u w:val="single"/>
                </w:rPr>
                <w:t>http://www.firebelleproductions.com/newsletters/ReportWriting2013.pdf</w:t>
              </w:r>
            </w:hyperlink>
          </w:p>
          <w:p w:rsidR="005E12E2" w:rsidRPr="00972468" w:rsidRDefault="005E12E2" w:rsidP="005E12E2">
            <w:pPr>
              <w:spacing w:line="336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Watch Video </w:t>
            </w:r>
            <w:r w:rsidRPr="005E12E2">
              <w:rPr>
                <w:rFonts w:eastAsia="Times New Roman" w:cstheme="minorHAnsi"/>
                <w:color w:val="000000"/>
                <w:sz w:val="20"/>
                <w:szCs w:val="20"/>
              </w:rPr>
              <w:t>The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</w:t>
            </w:r>
            <w:r w:rsidRPr="005E12E2">
              <w:rPr>
                <w:rFonts w:eastAsia="Times New Roman" w:cstheme="minorHAnsi"/>
                <w:color w:val="000000"/>
                <w:sz w:val="20"/>
                <w:szCs w:val="20"/>
              </w:rPr>
              <w:t>Columbus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</w:t>
            </w:r>
            <w:r w:rsidRPr="005E12E2">
              <w:rPr>
                <w:rFonts w:eastAsia="Times New Roman" w:cstheme="minorHAnsi"/>
                <w:color w:val="000000"/>
                <w:sz w:val="20"/>
                <w:szCs w:val="20"/>
              </w:rPr>
              <w:t>Dispatch. (2011, March 30). </w:t>
            </w:r>
            <w:r w:rsidRPr="005E12E2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</w:rPr>
              <w:t>Logan Police Chief Aaron Miller describes church crime scene</w:t>
            </w:r>
            <w:proofErr w:type="gramStart"/>
            <w:r w:rsidRPr="005E12E2">
              <w:rPr>
                <w:rFonts w:eastAsia="Times New Roman" w:cstheme="minorHAnsi"/>
                <w:color w:val="000000"/>
                <w:sz w:val="20"/>
                <w:szCs w:val="20"/>
              </w:rPr>
              <w:t>  file</w:t>
            </w:r>
            <w:proofErr w:type="gramEnd"/>
            <w:r w:rsidRPr="005E12E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]. </w:t>
            </w:r>
            <w:hyperlink r:id="rId14" w:history="1">
              <w:r w:rsidRPr="005E12E2">
                <w:rPr>
                  <w:rStyle w:val="Hyperlink"/>
                  <w:rFonts w:eastAsia="Times New Roman" w:cstheme="minorHAnsi"/>
                  <w:sz w:val="20"/>
                  <w:szCs w:val="20"/>
                </w:rPr>
                <w:t>https://www.youtube.com/watch?v=1-dB8O3IyMw</w:t>
              </w:r>
            </w:hyperlink>
          </w:p>
          <w:p w:rsidR="0059778D" w:rsidRDefault="0059778D" w:rsidP="005E12E2">
            <w:pPr>
              <w:spacing w:line="336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E12E2">
              <w:rPr>
                <w:rFonts w:eastAsia="Times New Roman" w:cstheme="minorHAnsi"/>
                <w:color w:val="000000"/>
                <w:sz w:val="20"/>
                <w:szCs w:val="20"/>
              </w:rPr>
              <w:t>Complete Dropbox Interpreting a Report</w:t>
            </w:r>
          </w:p>
          <w:p w:rsidR="005E12E2" w:rsidRDefault="005E12E2" w:rsidP="005E12E2">
            <w:pPr>
              <w:spacing w:line="336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gramStart"/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omplete </w:t>
            </w:r>
            <w:r w:rsidRPr="005E12E2">
              <w:rPr>
                <w:rFonts w:eastAsia="Times New Roman" w:cstheme="minorHAnsi"/>
                <w:color w:val="000000"/>
                <w:sz w:val="20"/>
                <w:szCs w:val="20"/>
              </w:rPr>
              <w:t>Dropbox What Does This Say About the Reporting Officer?</w:t>
            </w:r>
            <w:proofErr w:type="gramEnd"/>
          </w:p>
          <w:p w:rsidR="00A52E20" w:rsidRDefault="00A52E20" w:rsidP="005E12E2">
            <w:pPr>
              <w:spacing w:line="336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omplete Dropbox </w:t>
            </w:r>
            <w:r w:rsidRPr="00A52E20">
              <w:rPr>
                <w:rFonts w:eastAsia="Times New Roman" w:cstheme="minorHAnsi"/>
                <w:color w:val="000000"/>
                <w:sz w:val="20"/>
                <w:szCs w:val="20"/>
              </w:rPr>
              <w:t>The Assumption Game</w:t>
            </w:r>
          </w:p>
          <w:p w:rsidR="006F49CE" w:rsidRDefault="006F49CE" w:rsidP="005E12E2">
            <w:pPr>
              <w:spacing w:line="336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omplete </w:t>
            </w:r>
            <w:r w:rsidRPr="006F49C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Dropbox  Sample Writing Exercise </w:t>
            </w:r>
          </w:p>
          <w:p w:rsidR="00960CB7" w:rsidRPr="005E12E2" w:rsidRDefault="006F49CE" w:rsidP="00020105">
            <w:pPr>
              <w:spacing w:line="336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omplete </w:t>
            </w:r>
            <w:r w:rsidRPr="006F49C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Dropbox Identify a Court Case for Your Final Research Paper </w:t>
            </w: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1 Pre- and/or Post-Assessment</w:t>
            </w:r>
          </w:p>
        </w:tc>
      </w:tr>
      <w:tr w:rsidR="00020105" w:rsidRPr="00B373DE" w:rsidTr="00020105">
        <w:tc>
          <w:tcPr>
            <w:tcW w:w="644" w:type="dxa"/>
            <w:vMerge w:val="restart"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2</w:t>
            </w:r>
          </w:p>
        </w:tc>
        <w:tc>
          <w:tcPr>
            <w:tcW w:w="753" w:type="dxa"/>
            <w:vMerge w:val="restart"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1</w:t>
            </w: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E402B">
              <w:rPr>
                <w:rFonts w:eastAsia="Times New Roman" w:cstheme="minorHAnsi"/>
                <w:color w:val="000000"/>
                <w:sz w:val="20"/>
                <w:szCs w:val="20"/>
              </w:rPr>
              <w:t>Proofread and correct a report</w:t>
            </w:r>
          </w:p>
        </w:tc>
        <w:tc>
          <w:tcPr>
            <w:tcW w:w="524" w:type="dxa"/>
          </w:tcPr>
          <w:p w:rsidR="00960CB7" w:rsidRPr="00B373DE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960CB7" w:rsidRDefault="00404F3F" w:rsidP="00960CB7"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hapter 7 of text; </w:t>
            </w:r>
            <w:r w:rsidRPr="00404F3F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Lesson: Reading and </w:t>
            </w:r>
            <w:r w:rsidRPr="00404F3F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Correcting Reports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; Chapter 7 Presentation</w:t>
            </w:r>
          </w:p>
        </w:tc>
        <w:tc>
          <w:tcPr>
            <w:tcW w:w="6785" w:type="dxa"/>
          </w:tcPr>
          <w:p w:rsidR="00FA332A" w:rsidRDefault="00FA332A" w:rsidP="00FA332A">
            <w:pPr>
              <w:spacing w:line="336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A332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lastRenderedPageBreak/>
              <w:t xml:space="preserve">Watch this video: </w:t>
            </w: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hyperlink r:id="rId15" w:tgtFrame="_blank" w:history="1">
              <w:r w:rsidRPr="00FA332A">
                <w:rPr>
                  <w:rFonts w:eastAsia="Times New Roman" w:cstheme="minorHAnsi"/>
                  <w:b/>
                  <w:bCs/>
                  <w:color w:val="0000FF"/>
                  <w:sz w:val="20"/>
                  <w:szCs w:val="20"/>
                  <w:u w:val="single"/>
                </w:rPr>
                <w:t>The Impotence of Proofreading</w:t>
              </w:r>
            </w:hyperlink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FA332A">
              <w:rPr>
                <w:rFonts w:eastAsia="Times New Roman" w:cstheme="minorHAnsi"/>
                <w:color w:val="000000"/>
                <w:sz w:val="20"/>
                <w:szCs w:val="20"/>
              </w:rPr>
              <w:t>Laugh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</w:t>
            </w:r>
            <w:r w:rsidRPr="00FA332A">
              <w:rPr>
                <w:rFonts w:eastAsia="Times New Roman" w:cstheme="minorHAnsi"/>
                <w:color w:val="000000"/>
                <w:sz w:val="20"/>
                <w:szCs w:val="20"/>
              </w:rPr>
              <w:t>TV. (2009, February 7).</w:t>
            </w:r>
            <w:r w:rsidRPr="00FA332A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</w:rPr>
              <w:t xml:space="preserve"> The Impotence of Proofreading, by TAYLOR MALI</w:t>
            </w:r>
            <w:r w:rsidRPr="00FA332A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  <w:p w:rsidR="00FA332A" w:rsidRPr="00FA332A" w:rsidRDefault="00020105" w:rsidP="00FA332A">
            <w:pPr>
              <w:spacing w:line="336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hyperlink r:id="rId16" w:history="1">
              <w:r w:rsidR="00FA332A" w:rsidRPr="00FA332A">
                <w:rPr>
                  <w:rStyle w:val="Hyperlink"/>
                  <w:rFonts w:eastAsia="Times New Roman" w:cstheme="minorHAnsi"/>
                  <w:sz w:val="20"/>
                  <w:szCs w:val="20"/>
                </w:rPr>
                <w:t>https://www.youtube.com/watch?v=p_rwB5_3PQc</w:t>
              </w:r>
            </w:hyperlink>
          </w:p>
          <w:p w:rsidR="00960CB7" w:rsidRPr="00FA332A" w:rsidRDefault="00DA0770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 xml:space="preserve">Complete </w:t>
            </w:r>
            <w:r w:rsidRPr="00A52E20">
              <w:rPr>
                <w:rFonts w:cstheme="minorHAnsi"/>
                <w:color w:val="000000"/>
                <w:sz w:val="20"/>
                <w:szCs w:val="20"/>
              </w:rPr>
              <w:t>Dropbox Interrogation Swap</w:t>
            </w: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Unit 2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E402B">
              <w:rPr>
                <w:rFonts w:eastAsia="Times New Roman" w:cstheme="minorHAnsi"/>
                <w:color w:val="000000"/>
                <w:sz w:val="20"/>
                <w:szCs w:val="20"/>
              </w:rPr>
              <w:t>Explain the importance of proofreading and correcting reports</w:t>
            </w:r>
          </w:p>
        </w:tc>
        <w:tc>
          <w:tcPr>
            <w:tcW w:w="524" w:type="dxa"/>
          </w:tcPr>
          <w:p w:rsidR="00960CB7" w:rsidRPr="00B373DE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960CB7" w:rsidRPr="00404F3F" w:rsidRDefault="00404F3F" w:rsidP="00960CB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hapter 7 of text; </w:t>
            </w:r>
            <w:r w:rsidRPr="00404F3F">
              <w:rPr>
                <w:rFonts w:eastAsia="Times New Roman" w:cstheme="minorHAnsi"/>
                <w:color w:val="000000"/>
                <w:sz w:val="20"/>
                <w:szCs w:val="20"/>
              </w:rPr>
              <w:t>Lesson: Reading and Correcting Reports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; Chapter 7 Presentation</w:t>
            </w:r>
          </w:p>
        </w:tc>
        <w:tc>
          <w:tcPr>
            <w:tcW w:w="6785" w:type="dxa"/>
          </w:tcPr>
          <w:p w:rsidR="00960CB7" w:rsidRPr="00DA0770" w:rsidRDefault="00960CB7" w:rsidP="00DA0770">
            <w:pPr>
              <w:pStyle w:val="NormalWeb"/>
              <w:spacing w:before="0" w:beforeAutospacing="0" w:after="0" w:afterAutospacing="0" w:line="336" w:lineRule="auto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2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E402B">
              <w:rPr>
                <w:rFonts w:eastAsia="Times New Roman" w:cstheme="minorHAnsi"/>
                <w:color w:val="000000"/>
                <w:sz w:val="20"/>
                <w:szCs w:val="20"/>
              </w:rPr>
              <w:t>List the common problem areas in proofreading</w:t>
            </w:r>
          </w:p>
        </w:tc>
        <w:tc>
          <w:tcPr>
            <w:tcW w:w="524" w:type="dxa"/>
          </w:tcPr>
          <w:p w:rsidR="00960CB7" w:rsidRPr="00B373DE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960CB7" w:rsidRPr="00404F3F" w:rsidRDefault="00404F3F" w:rsidP="00960CB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hapter 7 of text; </w:t>
            </w:r>
            <w:r w:rsidRPr="00404F3F">
              <w:rPr>
                <w:rFonts w:eastAsia="Times New Roman" w:cstheme="minorHAnsi"/>
                <w:color w:val="000000"/>
                <w:sz w:val="20"/>
                <w:szCs w:val="20"/>
              </w:rPr>
              <w:t>Lesson: Reading and Correcting Reports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; Chapter 7 Presentation</w:t>
            </w:r>
          </w:p>
        </w:tc>
        <w:tc>
          <w:tcPr>
            <w:tcW w:w="6785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2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E402B">
              <w:rPr>
                <w:rFonts w:eastAsia="Times New Roman" w:cstheme="minorHAnsi"/>
                <w:color w:val="000000"/>
                <w:sz w:val="20"/>
                <w:szCs w:val="20"/>
              </w:rPr>
              <w:t>Recognize the most common grammatical errors</w:t>
            </w:r>
          </w:p>
        </w:tc>
        <w:tc>
          <w:tcPr>
            <w:tcW w:w="524" w:type="dxa"/>
          </w:tcPr>
          <w:p w:rsidR="00960CB7" w:rsidRPr="00B373DE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960CB7" w:rsidRPr="00B03736" w:rsidRDefault="00404F3F" w:rsidP="00404F3F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hapter 7 of text; </w:t>
            </w:r>
            <w:r w:rsidRPr="00404F3F">
              <w:rPr>
                <w:rFonts w:eastAsia="Times New Roman" w:cstheme="minorHAnsi"/>
                <w:color w:val="000000"/>
                <w:sz w:val="20"/>
                <w:szCs w:val="20"/>
              </w:rPr>
              <w:t>Lesson: Reading and Correcting Reports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; Chapter 7 Presentation</w:t>
            </w:r>
          </w:p>
        </w:tc>
        <w:tc>
          <w:tcPr>
            <w:tcW w:w="6785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2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E402B">
              <w:rPr>
                <w:rFonts w:eastAsia="Times New Roman" w:cstheme="minorHAnsi"/>
                <w:color w:val="000000"/>
                <w:sz w:val="20"/>
                <w:szCs w:val="20"/>
              </w:rPr>
              <w:t>Explain how a word processor can be used to assist with report writing and errors that can be associated with them</w:t>
            </w:r>
          </w:p>
        </w:tc>
        <w:tc>
          <w:tcPr>
            <w:tcW w:w="524" w:type="dxa"/>
          </w:tcPr>
          <w:p w:rsidR="00960CB7" w:rsidRPr="00B373DE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960CB7" w:rsidRPr="00404F3F" w:rsidRDefault="00404F3F" w:rsidP="00960CB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Chapter 7 of text; Chapter 7 Presentation</w:t>
            </w:r>
          </w:p>
        </w:tc>
        <w:tc>
          <w:tcPr>
            <w:tcW w:w="6785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2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 w:val="restart"/>
          </w:tcPr>
          <w:p w:rsidR="00960CB7" w:rsidRDefault="00972468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2</w:t>
            </w:r>
          </w:p>
          <w:p w:rsidR="00972468" w:rsidRDefault="00972468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  <w:p w:rsidR="00972468" w:rsidRDefault="00972468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E402B">
              <w:rPr>
                <w:rFonts w:eastAsia="Times New Roman" w:cstheme="minorHAnsi"/>
                <w:color w:val="000000"/>
                <w:sz w:val="20"/>
                <w:szCs w:val="20"/>
              </w:rPr>
              <w:t>Incorporate different strategies into your own proofreading</w:t>
            </w:r>
          </w:p>
        </w:tc>
        <w:tc>
          <w:tcPr>
            <w:tcW w:w="524" w:type="dxa"/>
          </w:tcPr>
          <w:p w:rsidR="00960CB7" w:rsidRPr="00B373DE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960CB7" w:rsidRPr="00404F3F" w:rsidRDefault="00404F3F" w:rsidP="00960CB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Chapter 7 of text; Chapter 7 Presentation; Lessons: Revising Sentences, Revising Paragraphs</w:t>
            </w:r>
          </w:p>
        </w:tc>
        <w:tc>
          <w:tcPr>
            <w:tcW w:w="6785" w:type="dxa"/>
          </w:tcPr>
          <w:p w:rsidR="00960CB7" w:rsidRPr="00B03736" w:rsidRDefault="006F49CE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omplete </w:t>
            </w:r>
            <w:r w:rsidRPr="006F49C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Dropbox Proofreading Nightmare </w:t>
            </w: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2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E402B">
              <w:rPr>
                <w:rFonts w:eastAsia="Times New Roman" w:cstheme="minorHAnsi"/>
                <w:color w:val="000000"/>
                <w:sz w:val="20"/>
                <w:szCs w:val="20"/>
              </w:rPr>
              <w:t>Demonstrate the ability to spot errors in writing</w:t>
            </w:r>
          </w:p>
        </w:tc>
        <w:tc>
          <w:tcPr>
            <w:tcW w:w="524" w:type="dxa"/>
          </w:tcPr>
          <w:p w:rsidR="00960CB7" w:rsidRPr="00B373DE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960CB7" w:rsidRPr="00404F3F" w:rsidRDefault="00D301A3" w:rsidP="00960CB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Chapter 7 of text; Chapter 7 Presentation; Lessons: Revising Sentences, Revising Paragraphs</w:t>
            </w:r>
          </w:p>
        </w:tc>
        <w:tc>
          <w:tcPr>
            <w:tcW w:w="6785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2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E402B">
              <w:rPr>
                <w:rFonts w:eastAsia="Times New Roman" w:cstheme="minorHAnsi"/>
                <w:color w:val="000000"/>
                <w:sz w:val="20"/>
                <w:szCs w:val="20"/>
              </w:rPr>
              <w:t>Use strategies to polish your writing</w:t>
            </w:r>
          </w:p>
        </w:tc>
        <w:tc>
          <w:tcPr>
            <w:tcW w:w="524" w:type="dxa"/>
          </w:tcPr>
          <w:p w:rsidR="00960CB7" w:rsidRPr="00B373DE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960CB7" w:rsidRPr="00404F3F" w:rsidRDefault="00D301A3" w:rsidP="00960CB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hapter 7 of text; </w:t>
            </w:r>
            <w:r w:rsidR="00404F3F">
              <w:rPr>
                <w:rFonts w:eastAsia="Times New Roman" w:cstheme="minorHAnsi"/>
                <w:color w:val="000000"/>
                <w:sz w:val="20"/>
                <w:szCs w:val="20"/>
              </w:rPr>
              <w:t>Lesson: Improve Your Message through Revision</w:t>
            </w:r>
          </w:p>
        </w:tc>
        <w:tc>
          <w:tcPr>
            <w:tcW w:w="6785" w:type="dxa"/>
          </w:tcPr>
          <w:p w:rsidR="0027416A" w:rsidRDefault="0027416A" w:rsidP="004B768E">
            <w:pPr>
              <w:pStyle w:val="NormalWeb"/>
              <w:spacing w:before="0" w:beforeAutospacing="0" w:after="0" w:afterAutospacing="0" w:line="336" w:lineRule="auto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esources:  What Can I find? – Sinclair Library; 8 Proofreading Tips and Techniques; 20 Common Grammar Mistakes That (Almost) Everyone Makes; Examples of Open-Ended and Closed-Ended Questions</w:t>
            </w:r>
          </w:p>
          <w:p w:rsidR="0027416A" w:rsidRDefault="0027416A" w:rsidP="004B768E">
            <w:pPr>
              <w:pStyle w:val="NormalWeb"/>
              <w:spacing w:before="0" w:beforeAutospacing="0" w:after="0" w:afterAutospacing="0" w:line="336" w:lineRule="auto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rticles:  Miranda vs. Arizona (1966), Examples of Open-Ended and Closed-Ended Questions; Interviewing vs. Interrogation</w:t>
            </w:r>
          </w:p>
          <w:p w:rsidR="0027416A" w:rsidRPr="00A52E20" w:rsidRDefault="004B768E" w:rsidP="004B768E">
            <w:pPr>
              <w:pStyle w:val="NormalWeb"/>
              <w:spacing w:before="0" w:beforeAutospacing="0" w:after="0" w:afterAutospacing="0" w:line="336" w:lineRule="auto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Complete </w:t>
            </w:r>
            <w:r w:rsidRPr="006F49C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Dropbox Open-Ended Interview </w:t>
            </w:r>
          </w:p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2 Pre- and/or Post-Assessment</w:t>
            </w:r>
          </w:p>
        </w:tc>
      </w:tr>
      <w:tr w:rsidR="00020105" w:rsidRPr="00B373DE" w:rsidTr="00020105">
        <w:tc>
          <w:tcPr>
            <w:tcW w:w="644" w:type="dxa"/>
            <w:vMerge w:val="restart"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3</w:t>
            </w:r>
          </w:p>
        </w:tc>
        <w:tc>
          <w:tcPr>
            <w:tcW w:w="753" w:type="dxa"/>
            <w:vMerge w:val="restart"/>
          </w:tcPr>
          <w:p w:rsidR="00960CB7" w:rsidRDefault="00972468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1</w:t>
            </w: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E402B">
              <w:rPr>
                <w:rFonts w:eastAsia="Times New Roman" w:cstheme="minorHAnsi"/>
                <w:color w:val="000000"/>
                <w:sz w:val="20"/>
                <w:szCs w:val="20"/>
              </w:rPr>
              <w:t>Explain what UCR is and how it came into existence</w:t>
            </w:r>
          </w:p>
        </w:tc>
        <w:tc>
          <w:tcPr>
            <w:tcW w:w="524" w:type="dxa"/>
          </w:tcPr>
          <w:p w:rsidR="00960CB7" w:rsidRPr="00B373DE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960CB7" w:rsidRPr="00B03736" w:rsidRDefault="00D301A3" w:rsidP="00404F3F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Chapter 3 of text; Chapter 3 Presentation; Lesson: UCR and NIBRS</w:t>
            </w:r>
          </w:p>
        </w:tc>
        <w:tc>
          <w:tcPr>
            <w:tcW w:w="6785" w:type="dxa"/>
          </w:tcPr>
          <w:p w:rsidR="0027416A" w:rsidRPr="00161D64" w:rsidRDefault="0027416A" w:rsidP="0027416A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Explore this Resource </w:t>
            </w:r>
            <w:r w:rsidRPr="00161D64">
              <w:rPr>
                <w:rFonts w:eastAsia="Times New Roman" w:cstheme="minorHAnsi"/>
                <w:color w:val="000000"/>
                <w:sz w:val="20"/>
                <w:szCs w:val="20"/>
              </w:rPr>
              <w:t>U.S. Department of Justice. (</w:t>
            </w:r>
            <w:proofErr w:type="spellStart"/>
            <w:r w:rsidRPr="00161D64">
              <w:rPr>
                <w:rFonts w:eastAsia="Times New Roman" w:cstheme="minorHAnsi"/>
                <w:color w:val="000000"/>
                <w:sz w:val="20"/>
                <w:szCs w:val="20"/>
              </w:rPr>
              <w:t>n.d.</w:t>
            </w:r>
            <w:proofErr w:type="spellEnd"/>
            <w:r w:rsidRPr="00161D64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). UCR Program Data Collections.  </w:t>
            </w:r>
            <w:hyperlink r:id="rId17" w:history="1">
              <w:r w:rsidRPr="00161D64">
                <w:rPr>
                  <w:rStyle w:val="Hyperlink"/>
                  <w:rFonts w:eastAsia="Times New Roman" w:cstheme="minorHAnsi"/>
                  <w:sz w:val="20"/>
                  <w:szCs w:val="20"/>
                </w:rPr>
                <w:t>https://ucr.fbi.gov/ucr-program-data-collections</w:t>
              </w:r>
            </w:hyperlink>
          </w:p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3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E402B">
              <w:rPr>
                <w:rFonts w:eastAsia="Times New Roman" w:cstheme="minorHAnsi"/>
                <w:color w:val="000000"/>
                <w:sz w:val="20"/>
                <w:szCs w:val="20"/>
              </w:rPr>
              <w:t>Explain the differences between Part I and Part II Offenses of the UCR</w:t>
            </w:r>
          </w:p>
        </w:tc>
        <w:tc>
          <w:tcPr>
            <w:tcW w:w="524" w:type="dxa"/>
          </w:tcPr>
          <w:p w:rsidR="00960CB7" w:rsidRPr="00B373DE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960CB7" w:rsidRPr="00404F3F" w:rsidRDefault="00D301A3" w:rsidP="00960CB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Chapter 3 of text; Chapter 3 Presentation</w:t>
            </w:r>
          </w:p>
        </w:tc>
        <w:tc>
          <w:tcPr>
            <w:tcW w:w="6785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3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E402B">
              <w:rPr>
                <w:rFonts w:eastAsia="Times New Roman" w:cstheme="minorHAnsi"/>
                <w:color w:val="000000"/>
                <w:sz w:val="20"/>
                <w:szCs w:val="20"/>
              </w:rPr>
              <w:t>Describe what NIBRS is and how it came into existence</w:t>
            </w:r>
          </w:p>
        </w:tc>
        <w:tc>
          <w:tcPr>
            <w:tcW w:w="524" w:type="dxa"/>
          </w:tcPr>
          <w:p w:rsidR="00960CB7" w:rsidRPr="00B373DE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960CB7" w:rsidRPr="00404F3F" w:rsidRDefault="00D301A3" w:rsidP="00960CB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Chapter 3 of text; Chapter 3 Presentation; Lesson: UCR and NIBRS</w:t>
            </w:r>
          </w:p>
        </w:tc>
        <w:tc>
          <w:tcPr>
            <w:tcW w:w="6785" w:type="dxa"/>
          </w:tcPr>
          <w:p w:rsidR="00C769A3" w:rsidRDefault="0027416A" w:rsidP="0027416A">
            <w:pPr>
              <w:spacing w:before="100" w:beforeAutospacing="1" w:after="100" w:afterAutospacing="1"/>
              <w:rPr>
                <w:rFonts w:eastAsia="Times New Roman" w:cstheme="minorHAnsi"/>
                <w:b/>
                <w:bCs/>
                <w:color w:val="0000FF"/>
                <w:sz w:val="20"/>
                <w:szCs w:val="20"/>
                <w:u w:val="single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Explore this Resource </w:t>
            </w:r>
            <w:r w:rsidRPr="00161D64">
              <w:rPr>
                <w:rFonts w:eastAsia="Times New Roman" w:cstheme="minorHAnsi"/>
                <w:b/>
                <w:bCs/>
                <w:color w:val="0000FF"/>
                <w:sz w:val="20"/>
                <w:szCs w:val="20"/>
                <w:u w:val="single"/>
              </w:rPr>
              <w:t>The Federal Bureau of Investigation National Incident-Based Reporting System</w:t>
            </w:r>
          </w:p>
          <w:p w:rsidR="0027416A" w:rsidRPr="00161D64" w:rsidRDefault="0027416A" w:rsidP="0027416A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61D64">
              <w:rPr>
                <w:rFonts w:eastAsia="Times New Roman" w:cstheme="minorHAnsi"/>
                <w:color w:val="000000"/>
                <w:sz w:val="20"/>
                <w:szCs w:val="20"/>
              </w:rPr>
              <w:t>U.S. Department of Justice. (</w:t>
            </w:r>
            <w:proofErr w:type="spellStart"/>
            <w:r w:rsidRPr="00161D64">
              <w:rPr>
                <w:rFonts w:eastAsia="Times New Roman" w:cstheme="minorHAnsi"/>
                <w:color w:val="000000"/>
                <w:sz w:val="20"/>
                <w:szCs w:val="20"/>
              </w:rPr>
              <w:t>n.d.</w:t>
            </w:r>
            <w:proofErr w:type="spellEnd"/>
            <w:r w:rsidRPr="00161D64">
              <w:rPr>
                <w:rFonts w:eastAsia="Times New Roman" w:cstheme="minorHAnsi"/>
                <w:color w:val="000000"/>
                <w:sz w:val="20"/>
                <w:szCs w:val="20"/>
              </w:rPr>
              <w:t>). UCR Program Data Collections.  </w:t>
            </w:r>
            <w:hyperlink r:id="rId18" w:history="1">
              <w:r w:rsidRPr="00161D64">
                <w:rPr>
                  <w:rStyle w:val="Hyperlink"/>
                  <w:rFonts w:eastAsia="Times New Roman" w:cstheme="minorHAnsi"/>
                  <w:sz w:val="20"/>
                  <w:szCs w:val="20"/>
                </w:rPr>
                <w:t>https://ucr.fbi.gov/ucr-program-data-collections</w:t>
              </w:r>
            </w:hyperlink>
          </w:p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3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E402B">
              <w:rPr>
                <w:rFonts w:eastAsia="Times New Roman" w:cstheme="minorHAnsi"/>
                <w:color w:val="000000"/>
                <w:sz w:val="20"/>
                <w:szCs w:val="20"/>
              </w:rPr>
              <w:t>Describe the different methods of gathering information</w:t>
            </w:r>
          </w:p>
        </w:tc>
        <w:tc>
          <w:tcPr>
            <w:tcW w:w="524" w:type="dxa"/>
          </w:tcPr>
          <w:p w:rsidR="00960CB7" w:rsidRPr="00B373DE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1, 2, 3, &amp; 4</w:t>
            </w:r>
          </w:p>
        </w:tc>
        <w:tc>
          <w:tcPr>
            <w:tcW w:w="2454" w:type="dxa"/>
          </w:tcPr>
          <w:p w:rsidR="00960CB7" w:rsidRPr="00404F3F" w:rsidRDefault="00D301A3" w:rsidP="00960CB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Chapter 3 of text; Chapter 3 Presentation</w:t>
            </w:r>
            <w:r w:rsidR="00D858EB">
              <w:rPr>
                <w:rFonts w:eastAsia="Times New Roman" w:cstheme="minorHAnsi"/>
                <w:color w:val="000000"/>
                <w:sz w:val="20"/>
                <w:szCs w:val="20"/>
              </w:rPr>
              <w:t>;</w:t>
            </w:r>
            <w:r w:rsidR="00D858EB" w:rsidRPr="00EC07A0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 xml:space="preserve"> Lesson: The Face Page</w:t>
            </w:r>
            <w:r w:rsidR="00D858EB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785" w:type="dxa"/>
          </w:tcPr>
          <w:p w:rsidR="00A52E20" w:rsidRDefault="00A52E20" w:rsidP="00A52E20">
            <w:pPr>
              <w:pStyle w:val="NormalWeb"/>
              <w:spacing w:before="0" w:beforeAutospacing="0" w:after="0" w:afterAutospacing="0" w:line="336" w:lineRule="auto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A52E20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Watch Video</w:t>
            </w:r>
            <w:r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 </w:t>
            </w:r>
            <w:r w:rsidRPr="00A52E2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ravis Guiney, T. G. (2014, January 14). </w:t>
            </w:r>
            <w:r w:rsidRPr="00A52E20"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</w:rPr>
              <w:t>Effective Interrogation Technique 13</w:t>
            </w:r>
            <w:r w:rsidRPr="00A52E2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  </w:t>
            </w:r>
          </w:p>
          <w:p w:rsidR="00A52E20" w:rsidRDefault="00020105" w:rsidP="00A52E20">
            <w:pPr>
              <w:pStyle w:val="NormalWeb"/>
              <w:spacing w:before="0" w:beforeAutospacing="0" w:after="0" w:afterAutospacing="0" w:line="336" w:lineRule="auto"/>
              <w:rPr>
                <w:rFonts w:asciiTheme="minorHAnsi" w:hAnsiTheme="minorHAnsi" w:cstheme="minorHAnsi"/>
                <w:color w:val="0000FF"/>
                <w:sz w:val="20"/>
                <w:szCs w:val="20"/>
                <w:u w:val="single"/>
              </w:rPr>
            </w:pPr>
            <w:hyperlink r:id="rId19" w:history="1">
              <w:r w:rsidR="00A52E20" w:rsidRPr="00A52E20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s://www.youtube.com/watch?v=SDt2Kez7WZc</w:t>
              </w:r>
            </w:hyperlink>
          </w:p>
          <w:p w:rsidR="00960CB7" w:rsidRPr="004B768E" w:rsidRDefault="00263633" w:rsidP="004B768E">
            <w:pPr>
              <w:pStyle w:val="NormalWeb"/>
              <w:spacing w:before="0" w:beforeAutospacing="0" w:after="0" w:afterAutospacing="0" w:line="336" w:lineRule="auto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Complete </w:t>
            </w:r>
            <w:r w:rsidRPr="0026363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Dropbox  Final Report Outline </w:t>
            </w: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3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E402B">
              <w:rPr>
                <w:rFonts w:eastAsia="Times New Roman" w:cstheme="minorHAnsi"/>
                <w:color w:val="000000"/>
                <w:sz w:val="20"/>
                <w:szCs w:val="20"/>
              </w:rPr>
              <w:t>Write a good synopsis</w:t>
            </w:r>
          </w:p>
        </w:tc>
        <w:tc>
          <w:tcPr>
            <w:tcW w:w="524" w:type="dxa"/>
          </w:tcPr>
          <w:p w:rsidR="00960CB7" w:rsidRPr="00B373DE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960CB7" w:rsidRPr="00404F3F" w:rsidRDefault="00D301A3" w:rsidP="00960CB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Chapter 3 of text; Chapter 3 Presentation</w:t>
            </w:r>
            <w:r w:rsidR="005921C4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; </w:t>
            </w:r>
            <w:r w:rsidR="005921C4" w:rsidRPr="005921C4">
              <w:rPr>
                <w:rFonts w:eastAsia="Times New Roman" w:cstheme="minorHAnsi"/>
                <w:sz w:val="20"/>
                <w:szCs w:val="20"/>
              </w:rPr>
              <w:t>Lesson: Abbreviation, Capitalization, and Names</w:t>
            </w:r>
          </w:p>
        </w:tc>
        <w:tc>
          <w:tcPr>
            <w:tcW w:w="6785" w:type="dxa"/>
          </w:tcPr>
          <w:p w:rsidR="00FF04D1" w:rsidRDefault="00FF04D1" w:rsidP="00D00F0F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:rsidR="00C769A3" w:rsidRDefault="00C769A3" w:rsidP="00D00F0F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Resource: Incident Report Template</w:t>
            </w:r>
          </w:p>
          <w:p w:rsidR="00FF04D1" w:rsidRDefault="00C769A3" w:rsidP="00D00F0F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omplete </w:t>
            </w:r>
            <w:r w:rsidRPr="00FA332A">
              <w:rPr>
                <w:rFonts w:eastAsia="Times New Roman" w:cstheme="minorHAnsi"/>
                <w:color w:val="000000"/>
                <w:sz w:val="20"/>
                <w:szCs w:val="20"/>
              </w:rPr>
              <w:t>Dropbox  Filling in an Incident Report</w:t>
            </w:r>
          </w:p>
          <w:p w:rsidR="00C769A3" w:rsidRDefault="00C769A3" w:rsidP="00D00F0F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:rsidR="00960CB7" w:rsidRPr="00B03736" w:rsidRDefault="00960CB7" w:rsidP="00D00F0F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3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 w:val="restart"/>
          </w:tcPr>
          <w:p w:rsidR="00960CB7" w:rsidRDefault="00DA0770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2</w:t>
            </w: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E402B">
              <w:rPr>
                <w:rFonts w:eastAsia="Times New Roman" w:cstheme="minorHAnsi"/>
                <w:color w:val="000000"/>
                <w:sz w:val="20"/>
                <w:szCs w:val="20"/>
              </w:rPr>
              <w:t>Explain what the continuation page, follow-up report, and supplementary report or material are</w:t>
            </w:r>
          </w:p>
        </w:tc>
        <w:tc>
          <w:tcPr>
            <w:tcW w:w="524" w:type="dxa"/>
          </w:tcPr>
          <w:p w:rsidR="00960CB7" w:rsidRPr="00B373DE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960CB7" w:rsidRPr="00B03736" w:rsidRDefault="00D301A3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Chapter 4 of text; Chapter 4 Presentation; Lesson: The Continuation page, The Follow-Up Report and the Supplementary Report</w:t>
            </w:r>
          </w:p>
        </w:tc>
        <w:tc>
          <w:tcPr>
            <w:tcW w:w="6785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3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E402B">
              <w:rPr>
                <w:rFonts w:eastAsia="Times New Roman" w:cstheme="minorHAnsi"/>
                <w:color w:val="000000"/>
                <w:sz w:val="20"/>
                <w:szCs w:val="20"/>
              </w:rPr>
              <w:t>Explain the purpose of recording facts</w:t>
            </w:r>
          </w:p>
        </w:tc>
        <w:tc>
          <w:tcPr>
            <w:tcW w:w="524" w:type="dxa"/>
          </w:tcPr>
          <w:p w:rsidR="00960CB7" w:rsidRPr="00B373DE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960CB7" w:rsidRPr="00B03736" w:rsidRDefault="00D301A3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Chapter 4 of text; Chapter 4 Presentation</w:t>
            </w:r>
          </w:p>
        </w:tc>
        <w:tc>
          <w:tcPr>
            <w:tcW w:w="6785" w:type="dxa"/>
          </w:tcPr>
          <w:p w:rsidR="00960CB7" w:rsidRPr="00B03736" w:rsidRDefault="0027416A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Resource: Face page and Missing Person’s Report</w:t>
            </w: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3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E402B">
              <w:rPr>
                <w:rFonts w:eastAsia="Times New Roman" w:cstheme="minorHAnsi"/>
                <w:color w:val="000000"/>
                <w:sz w:val="20"/>
                <w:szCs w:val="20"/>
              </w:rPr>
              <w:t>Describe chronological organization</w:t>
            </w:r>
          </w:p>
        </w:tc>
        <w:tc>
          <w:tcPr>
            <w:tcW w:w="524" w:type="dxa"/>
          </w:tcPr>
          <w:p w:rsidR="00960CB7" w:rsidRPr="00B373DE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960CB7" w:rsidRDefault="00D301A3" w:rsidP="00960CB7">
            <w:r>
              <w:rPr>
                <w:rFonts w:eastAsia="Times New Roman" w:cstheme="minorHAnsi"/>
                <w:color w:val="000000"/>
                <w:sz w:val="20"/>
                <w:szCs w:val="20"/>
              </w:rPr>
              <w:t>Chapter 4 of text; Chapter 4 Presentation; Lesson: Organization and Ease of Reading</w:t>
            </w:r>
          </w:p>
        </w:tc>
        <w:tc>
          <w:tcPr>
            <w:tcW w:w="6785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3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E402B">
              <w:rPr>
                <w:rFonts w:eastAsia="Times New Roman" w:cstheme="minorHAnsi"/>
                <w:color w:val="000000"/>
                <w:sz w:val="20"/>
                <w:szCs w:val="20"/>
              </w:rPr>
              <w:t>Use headings and subheadings to organize your report</w:t>
            </w:r>
          </w:p>
        </w:tc>
        <w:tc>
          <w:tcPr>
            <w:tcW w:w="524" w:type="dxa"/>
          </w:tcPr>
          <w:p w:rsidR="00960CB7" w:rsidRPr="00B373DE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960CB7" w:rsidRDefault="00D301A3" w:rsidP="00960CB7">
            <w:r>
              <w:rPr>
                <w:rFonts w:eastAsia="Times New Roman" w:cstheme="minorHAnsi"/>
                <w:color w:val="000000"/>
                <w:sz w:val="20"/>
                <w:szCs w:val="20"/>
              </w:rPr>
              <w:t>Chapter 4 of text; Chapter 4 Presentation; Lesson: Organization and Ease of Reading</w:t>
            </w:r>
          </w:p>
        </w:tc>
        <w:tc>
          <w:tcPr>
            <w:tcW w:w="6785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3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E402B">
              <w:rPr>
                <w:rFonts w:eastAsia="Times New Roman" w:cstheme="minorHAnsi"/>
                <w:color w:val="000000"/>
                <w:sz w:val="20"/>
                <w:szCs w:val="20"/>
              </w:rPr>
              <w:t>Write a report that is clear and concise</w:t>
            </w:r>
          </w:p>
        </w:tc>
        <w:tc>
          <w:tcPr>
            <w:tcW w:w="524" w:type="dxa"/>
          </w:tcPr>
          <w:p w:rsidR="00960CB7" w:rsidRPr="00B373DE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960CB7" w:rsidRDefault="00D301A3" w:rsidP="00960CB7">
            <w:r>
              <w:rPr>
                <w:rFonts w:eastAsia="Times New Roman" w:cstheme="minorHAnsi"/>
                <w:color w:val="000000"/>
                <w:sz w:val="20"/>
                <w:szCs w:val="20"/>
              </w:rPr>
              <w:t>Chapter 4 of text; Chapter 4 Presentation</w:t>
            </w:r>
          </w:p>
        </w:tc>
        <w:tc>
          <w:tcPr>
            <w:tcW w:w="6785" w:type="dxa"/>
          </w:tcPr>
          <w:p w:rsidR="00C769A3" w:rsidRPr="00355F9A" w:rsidRDefault="00C769A3" w:rsidP="00C769A3">
            <w:pPr>
              <w:rPr>
                <w:rFonts w:eastAsia="Times New Roman" w:cstheme="minorHAnsi"/>
                <w:sz w:val="20"/>
                <w:szCs w:val="20"/>
              </w:rPr>
            </w:pPr>
            <w:r w:rsidRPr="00355F9A">
              <w:rPr>
                <w:rFonts w:eastAsia="Times New Roman" w:cstheme="minorHAnsi"/>
                <w:bCs/>
                <w:sz w:val="20"/>
                <w:szCs w:val="20"/>
              </w:rPr>
              <w:t>Explore this Resource</w:t>
            </w:r>
          </w:p>
          <w:p w:rsidR="00C769A3" w:rsidRPr="00355F9A" w:rsidRDefault="00020105" w:rsidP="00C769A3">
            <w:pPr>
              <w:rPr>
                <w:rFonts w:eastAsia="Times New Roman" w:cstheme="minorHAnsi"/>
                <w:sz w:val="20"/>
                <w:szCs w:val="20"/>
              </w:rPr>
            </w:pPr>
            <w:hyperlink r:id="rId20" w:tgtFrame="_blank" w:history="1">
              <w:r w:rsidR="00C769A3" w:rsidRPr="00355F9A">
                <w:rPr>
                  <w:rFonts w:eastAsia="Times New Roman" w:cstheme="minorHAnsi"/>
                  <w:bCs/>
                  <w:sz w:val="20"/>
                  <w:szCs w:val="20"/>
                </w:rPr>
                <w:t>Guidelines for Improving Your Report Writing</w:t>
              </w:r>
            </w:hyperlink>
          </w:p>
          <w:p w:rsidR="00C769A3" w:rsidRPr="00C769A3" w:rsidRDefault="00C769A3" w:rsidP="00D14776">
            <w:pPr>
              <w:rPr>
                <w:rFonts w:eastAsia="Times New Roman" w:cstheme="minorHAnsi"/>
                <w:sz w:val="20"/>
                <w:szCs w:val="20"/>
              </w:rPr>
            </w:pPr>
            <w:r w:rsidRPr="00355F9A">
              <w:rPr>
                <w:rFonts w:eastAsia="Times New Roman" w:cstheme="minorHAnsi"/>
                <w:sz w:val="20"/>
                <w:szCs w:val="20"/>
              </w:rPr>
              <w:t>Praetorian Digital. (2009, October 28). Guidelines for improving your report writing.  </w:t>
            </w:r>
            <w:hyperlink r:id="rId21" w:history="1">
              <w:r w:rsidRPr="00355F9A">
                <w:rPr>
                  <w:rFonts w:eastAsia="Times New Roman" w:cstheme="minorHAnsi"/>
                  <w:sz w:val="20"/>
                  <w:szCs w:val="20"/>
                  <w:u w:val="single"/>
                </w:rPr>
                <w:t>https://www.policeone.com/police-products/police-technology/software/report-writing/tips/1959477-Guidelines-for-improving-your-report-writing/</w:t>
              </w:r>
            </w:hyperlink>
          </w:p>
          <w:p w:rsidR="00C769A3" w:rsidRDefault="00C769A3" w:rsidP="00D14776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:rsidR="00D14776" w:rsidRDefault="00D14776" w:rsidP="00D14776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omplete </w:t>
            </w:r>
            <w:r w:rsidRPr="00D14776">
              <w:rPr>
                <w:rFonts w:eastAsia="Times New Roman" w:cstheme="minorHAnsi"/>
                <w:color w:val="000000"/>
                <w:sz w:val="20"/>
                <w:szCs w:val="20"/>
              </w:rPr>
              <w:t>Dropbox  Sentence Correction Exercise</w:t>
            </w:r>
          </w:p>
          <w:p w:rsidR="00C769A3" w:rsidRPr="00C769A3" w:rsidRDefault="00C769A3" w:rsidP="00D14776">
            <w:pPr>
              <w:rPr>
                <w:rFonts w:cstheme="minorHAnsi"/>
                <w:sz w:val="20"/>
                <w:szCs w:val="20"/>
              </w:rPr>
            </w:pPr>
            <w:r w:rsidRPr="00355F9A">
              <w:rPr>
                <w:rFonts w:cstheme="minorHAnsi"/>
                <w:sz w:val="20"/>
                <w:szCs w:val="20"/>
              </w:rPr>
              <w:t>Complete Dropbox Write a Police Report Narrative</w:t>
            </w: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3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 w:val="restart"/>
          </w:tcPr>
          <w:p w:rsidR="00960CB7" w:rsidRDefault="006447EE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3</w:t>
            </w: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E402B">
              <w:rPr>
                <w:rFonts w:eastAsia="Times New Roman" w:cstheme="minorHAnsi"/>
                <w:color w:val="000000"/>
                <w:sz w:val="20"/>
                <w:szCs w:val="20"/>
              </w:rPr>
              <w:t>Accurately describe a person's face, body, and clothing</w:t>
            </w:r>
          </w:p>
        </w:tc>
        <w:tc>
          <w:tcPr>
            <w:tcW w:w="524" w:type="dxa"/>
          </w:tcPr>
          <w:p w:rsidR="00960CB7" w:rsidRPr="00B373DE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960CB7" w:rsidRDefault="00003C18" w:rsidP="00003C18">
            <w:r>
              <w:rPr>
                <w:rFonts w:eastAsia="Times New Roman" w:cstheme="minorHAnsi"/>
                <w:color w:val="000000"/>
                <w:sz w:val="20"/>
                <w:szCs w:val="20"/>
              </w:rPr>
              <w:t>Chapter 5 of text; Lesson: Describing People</w:t>
            </w:r>
          </w:p>
        </w:tc>
        <w:tc>
          <w:tcPr>
            <w:tcW w:w="6785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3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E402B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Accurately describe a place: streets, buildings, rooms, </w:t>
            </w:r>
            <w:proofErr w:type="spellStart"/>
            <w:r w:rsidRPr="00FE402B">
              <w:rPr>
                <w:rFonts w:eastAsia="Times New Roman" w:cstheme="minorHAnsi"/>
                <w:color w:val="000000"/>
                <w:sz w:val="20"/>
                <w:szCs w:val="20"/>
              </w:rPr>
              <w:t>etc</w:t>
            </w:r>
            <w:proofErr w:type="spellEnd"/>
          </w:p>
        </w:tc>
        <w:tc>
          <w:tcPr>
            <w:tcW w:w="524" w:type="dxa"/>
          </w:tcPr>
          <w:p w:rsidR="00960CB7" w:rsidRPr="00B373DE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960CB7" w:rsidRDefault="00003C18" w:rsidP="00960CB7">
            <w:r>
              <w:rPr>
                <w:rFonts w:eastAsia="Times New Roman" w:cstheme="minorHAnsi"/>
                <w:color w:val="000000"/>
                <w:sz w:val="20"/>
                <w:szCs w:val="20"/>
              </w:rPr>
              <w:t>Chapter 5 of text; Lesson: Describing Places</w:t>
            </w:r>
          </w:p>
        </w:tc>
        <w:tc>
          <w:tcPr>
            <w:tcW w:w="6785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3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E402B">
              <w:rPr>
                <w:rFonts w:eastAsia="Times New Roman" w:cstheme="minorHAnsi"/>
                <w:color w:val="000000"/>
                <w:sz w:val="20"/>
                <w:szCs w:val="20"/>
              </w:rPr>
              <w:t>Accurately describe objects: cars, furniture, possessions, weapons, etc.</w:t>
            </w:r>
          </w:p>
        </w:tc>
        <w:tc>
          <w:tcPr>
            <w:tcW w:w="524" w:type="dxa"/>
          </w:tcPr>
          <w:p w:rsidR="00960CB7" w:rsidRPr="00B373DE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960CB7" w:rsidRPr="00B03736" w:rsidRDefault="00003C18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Chapter 5 of text; Lesson: Get Out Your Adjectives</w:t>
            </w:r>
          </w:p>
        </w:tc>
        <w:tc>
          <w:tcPr>
            <w:tcW w:w="6785" w:type="dxa"/>
          </w:tcPr>
          <w:p w:rsidR="00D14776" w:rsidRPr="00D14776" w:rsidRDefault="00D14776" w:rsidP="00D14776">
            <w:pPr>
              <w:spacing w:line="336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4776">
              <w:rPr>
                <w:rFonts w:eastAsia="Times New Roman" w:cstheme="minorHAnsi"/>
                <w:color w:val="000000"/>
                <w:sz w:val="20"/>
                <w:szCs w:val="20"/>
              </w:rPr>
              <w:t>Watch Video</w:t>
            </w:r>
          </w:p>
          <w:p w:rsidR="00D14776" w:rsidRPr="00D14776" w:rsidRDefault="00D14776" w:rsidP="00D14776">
            <w:pPr>
              <w:spacing w:line="336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D14776">
              <w:rPr>
                <w:rFonts w:eastAsia="Times New Roman" w:cstheme="minorHAnsi"/>
                <w:color w:val="000000"/>
                <w:sz w:val="20"/>
                <w:szCs w:val="20"/>
              </w:rPr>
              <w:t>Kolbey</w:t>
            </w:r>
            <w:proofErr w:type="spellEnd"/>
            <w:r w:rsidRPr="00D1477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14776">
              <w:rPr>
                <w:rFonts w:eastAsia="Times New Roman" w:cstheme="minorHAnsi"/>
                <w:color w:val="000000"/>
                <w:sz w:val="20"/>
                <w:szCs w:val="20"/>
              </w:rPr>
              <w:t>Raglin</w:t>
            </w:r>
            <w:proofErr w:type="spellEnd"/>
            <w:r w:rsidRPr="00D14776">
              <w:rPr>
                <w:rFonts w:eastAsia="Times New Roman" w:cstheme="minorHAnsi"/>
                <w:color w:val="000000"/>
                <w:sz w:val="20"/>
                <w:szCs w:val="20"/>
              </w:rPr>
              <w:t>, K. R. (2011, September 16). </w:t>
            </w:r>
            <w:r w:rsidRPr="00D14776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</w:rPr>
              <w:t>Arizona man gives the best description of a car accident EVER</w:t>
            </w:r>
            <w:proofErr w:type="gramStart"/>
            <w:r w:rsidRPr="00D14776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</w:rPr>
              <w:t>!!</w:t>
            </w:r>
            <w:proofErr w:type="gramEnd"/>
            <w:r w:rsidRPr="00D14776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</w:rPr>
              <w:t>(George Lindell)</w:t>
            </w:r>
            <w:r w:rsidRPr="00D14776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  <w:p w:rsidR="00D14776" w:rsidRPr="00D14776" w:rsidRDefault="00020105" w:rsidP="00D14776">
            <w:pPr>
              <w:spacing w:line="336" w:lineRule="auto"/>
              <w:rPr>
                <w:rFonts w:eastAsia="Times New Roman" w:cstheme="minorHAnsi"/>
                <w:color w:val="0000FF"/>
                <w:sz w:val="20"/>
                <w:szCs w:val="20"/>
                <w:u w:val="single"/>
              </w:rPr>
            </w:pPr>
            <w:hyperlink r:id="rId22" w:history="1">
              <w:r w:rsidR="00D14776" w:rsidRPr="00D14776">
                <w:rPr>
                  <w:rStyle w:val="Hyperlink"/>
                  <w:rFonts w:eastAsia="Times New Roman" w:cstheme="minorHAnsi"/>
                  <w:sz w:val="20"/>
                  <w:szCs w:val="20"/>
                </w:rPr>
                <w:t>https://www.youtube.com/watch?v=iLx6ZeJNjmg</w:t>
              </w:r>
            </w:hyperlink>
          </w:p>
          <w:p w:rsidR="00D14776" w:rsidRPr="00D14776" w:rsidRDefault="00D14776" w:rsidP="00D14776">
            <w:pPr>
              <w:spacing w:before="100" w:beforeAutospacing="1" w:after="100" w:afterAutospacing="1" w:line="336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S</w:t>
            </w:r>
            <w:r w:rsidRPr="00D14776">
              <w:rPr>
                <w:rFonts w:eastAsia="Times New Roman" w:cstheme="minorHAnsi"/>
                <w:color w:val="000000"/>
                <w:sz w:val="20"/>
                <w:szCs w:val="20"/>
              </w:rPr>
              <w:t>mith, D. S. (2013, July 23). </w:t>
            </w:r>
            <w:r w:rsidRPr="00D14776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</w:rPr>
              <w:t>Interview and Interrogation Techniques</w:t>
            </w:r>
            <w: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hyperlink r:id="rId23" w:history="1">
              <w:r w:rsidRPr="00D14776">
                <w:rPr>
                  <w:rStyle w:val="Hyperlink"/>
                  <w:rFonts w:eastAsia="Times New Roman" w:cstheme="minorHAnsi"/>
                  <w:sz w:val="20"/>
                  <w:szCs w:val="20"/>
                </w:rPr>
                <w:t>https://www.policeone.com/police-products/interview-recording/videos/6336410-Interview-and-Interrogation-Techniques/</w:t>
              </w:r>
            </w:hyperlink>
          </w:p>
          <w:p w:rsidR="00D14776" w:rsidRPr="00D14776" w:rsidRDefault="00221B03" w:rsidP="00221B03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omplete </w:t>
            </w:r>
            <w:r w:rsidRPr="00D14776">
              <w:rPr>
                <w:rFonts w:eastAsia="Times New Roman" w:cstheme="minorHAnsi"/>
                <w:color w:val="000000"/>
                <w:sz w:val="20"/>
                <w:szCs w:val="20"/>
              </w:rPr>
              <w:t>Dropbox Creating a Visual Description</w:t>
            </w:r>
          </w:p>
          <w:p w:rsidR="00960CB7" w:rsidRPr="00D14776" w:rsidRDefault="00960CB7" w:rsidP="00D14776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3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 w:val="restart"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4</w:t>
            </w: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10E1B">
              <w:rPr>
                <w:rFonts w:eastAsia="Times New Roman" w:cstheme="minorHAnsi"/>
                <w:color w:val="000000"/>
                <w:sz w:val="20"/>
                <w:szCs w:val="20"/>
              </w:rPr>
              <w:t>Write accurately and descriptively about people</w:t>
            </w:r>
          </w:p>
        </w:tc>
        <w:tc>
          <w:tcPr>
            <w:tcW w:w="524" w:type="dxa"/>
          </w:tcPr>
          <w:p w:rsidR="00960CB7" w:rsidRPr="00B373DE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, &amp; 5</w:t>
            </w:r>
          </w:p>
        </w:tc>
        <w:tc>
          <w:tcPr>
            <w:tcW w:w="2454" w:type="dxa"/>
          </w:tcPr>
          <w:p w:rsidR="00960CB7" w:rsidRDefault="00003C18" w:rsidP="00960CB7">
            <w:r>
              <w:rPr>
                <w:rFonts w:eastAsia="Times New Roman" w:cstheme="minorHAnsi"/>
                <w:color w:val="000000"/>
                <w:sz w:val="20"/>
                <w:szCs w:val="20"/>
              </w:rPr>
              <w:t>Chapter 5 of text; Chapter 5 Presentation; Lesson: Describing People</w:t>
            </w:r>
          </w:p>
        </w:tc>
        <w:tc>
          <w:tcPr>
            <w:tcW w:w="6785" w:type="dxa"/>
          </w:tcPr>
          <w:p w:rsidR="00960CB7" w:rsidRDefault="00D14776" w:rsidP="00263633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omplete </w:t>
            </w:r>
            <w:r w:rsidRPr="00D1477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Dropbox </w:t>
            </w:r>
            <w:r w:rsidR="00263633">
              <w:rPr>
                <w:rFonts w:eastAsia="Times New Roman" w:cstheme="minorHAnsi"/>
                <w:color w:val="000000"/>
                <w:sz w:val="20"/>
                <w:szCs w:val="20"/>
              </w:rPr>
              <w:t>Desc</w:t>
            </w:r>
            <w:r w:rsidRPr="00D14776">
              <w:rPr>
                <w:rFonts w:eastAsia="Times New Roman" w:cstheme="minorHAnsi"/>
                <w:color w:val="000000"/>
                <w:sz w:val="20"/>
                <w:szCs w:val="20"/>
              </w:rPr>
              <w:t>ribing a Victim</w:t>
            </w:r>
          </w:p>
          <w:p w:rsidR="00263633" w:rsidRPr="00B03736" w:rsidRDefault="00263633" w:rsidP="00221B03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omplete </w:t>
            </w:r>
            <w:r w:rsidRPr="00263633">
              <w:rPr>
                <w:rFonts w:eastAsia="Times New Roman" w:cstheme="minorHAnsi"/>
                <w:color w:val="000000"/>
                <w:sz w:val="20"/>
                <w:szCs w:val="20"/>
              </w:rPr>
              <w:t>Dropbox Missing Person Report</w:t>
            </w: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3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10E1B">
              <w:rPr>
                <w:rFonts w:eastAsia="Times New Roman" w:cstheme="minorHAnsi"/>
                <w:color w:val="000000"/>
                <w:sz w:val="20"/>
                <w:szCs w:val="20"/>
              </w:rPr>
              <w:t>Write accurately and descriptively about property</w:t>
            </w:r>
          </w:p>
        </w:tc>
        <w:tc>
          <w:tcPr>
            <w:tcW w:w="524" w:type="dxa"/>
          </w:tcPr>
          <w:p w:rsidR="00960CB7" w:rsidRPr="00B373DE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, &amp; 5</w:t>
            </w:r>
          </w:p>
        </w:tc>
        <w:tc>
          <w:tcPr>
            <w:tcW w:w="2454" w:type="dxa"/>
          </w:tcPr>
          <w:p w:rsidR="00960CB7" w:rsidRDefault="00003C18" w:rsidP="00960CB7">
            <w:r>
              <w:rPr>
                <w:rFonts w:eastAsia="Times New Roman" w:cstheme="minorHAnsi"/>
                <w:color w:val="000000"/>
                <w:sz w:val="20"/>
                <w:szCs w:val="20"/>
              </w:rPr>
              <w:t>Chapter 5 of text; Chapter 5 Presentation; Lesson: Get Out Your Adjectives</w:t>
            </w:r>
          </w:p>
        </w:tc>
        <w:tc>
          <w:tcPr>
            <w:tcW w:w="6785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3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10E1B">
              <w:rPr>
                <w:rFonts w:eastAsia="Times New Roman" w:cstheme="minorHAnsi"/>
                <w:color w:val="000000"/>
                <w:sz w:val="20"/>
                <w:szCs w:val="20"/>
              </w:rPr>
              <w:t>Write accurately and descriptively about places</w:t>
            </w:r>
          </w:p>
        </w:tc>
        <w:tc>
          <w:tcPr>
            <w:tcW w:w="524" w:type="dxa"/>
          </w:tcPr>
          <w:p w:rsidR="00960CB7" w:rsidRPr="00B373DE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, &amp; 5</w:t>
            </w:r>
          </w:p>
        </w:tc>
        <w:tc>
          <w:tcPr>
            <w:tcW w:w="2454" w:type="dxa"/>
          </w:tcPr>
          <w:p w:rsidR="00960CB7" w:rsidRDefault="00003C18" w:rsidP="00960CB7">
            <w:r>
              <w:rPr>
                <w:rFonts w:eastAsia="Times New Roman" w:cstheme="minorHAnsi"/>
                <w:color w:val="000000"/>
                <w:sz w:val="20"/>
                <w:szCs w:val="20"/>
              </w:rPr>
              <w:t>Chapter 5 of text; Chapter 5 Presentation; Lesson: Describing Places</w:t>
            </w:r>
          </w:p>
        </w:tc>
        <w:tc>
          <w:tcPr>
            <w:tcW w:w="6785" w:type="dxa"/>
          </w:tcPr>
          <w:p w:rsidR="00263633" w:rsidRPr="00B03736" w:rsidRDefault="00263633" w:rsidP="00263633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omplete </w:t>
            </w:r>
            <w:r w:rsidRPr="0026363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Dropbox  Robbery at Habib Metropolitan Bank </w:t>
            </w: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3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10E1B">
              <w:rPr>
                <w:rFonts w:eastAsia="Times New Roman" w:cstheme="minorHAnsi"/>
                <w:color w:val="000000"/>
                <w:sz w:val="20"/>
                <w:szCs w:val="20"/>
              </w:rPr>
              <w:t>Determine the differences between MOs and trademarks</w:t>
            </w:r>
          </w:p>
        </w:tc>
        <w:tc>
          <w:tcPr>
            <w:tcW w:w="524" w:type="dxa"/>
          </w:tcPr>
          <w:p w:rsidR="00960CB7" w:rsidRPr="00B373DE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3, 4, 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lastRenderedPageBreak/>
              <w:t>&amp; 5</w:t>
            </w:r>
          </w:p>
        </w:tc>
        <w:tc>
          <w:tcPr>
            <w:tcW w:w="2454" w:type="dxa"/>
          </w:tcPr>
          <w:p w:rsidR="00960CB7" w:rsidRPr="00003C18" w:rsidRDefault="00003C18" w:rsidP="00960CB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03C18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Chapter 5 of text; Chapter 5 Presentation</w:t>
            </w:r>
          </w:p>
        </w:tc>
        <w:tc>
          <w:tcPr>
            <w:tcW w:w="6785" w:type="dxa"/>
          </w:tcPr>
          <w:p w:rsidR="00960CB7" w:rsidRPr="00B03736" w:rsidRDefault="00CA3E24" w:rsidP="00D14776">
            <w:pPr>
              <w:spacing w:before="100" w:beforeAutospacing="1" w:after="100" w:afterAutospacing="1" w:line="336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omplete </w:t>
            </w:r>
            <w:r w:rsidR="00D14776" w:rsidRPr="00D14776">
              <w:rPr>
                <w:rFonts w:eastAsia="Times New Roman" w:cstheme="minorHAnsi"/>
                <w:color w:val="000000"/>
                <w:sz w:val="20"/>
                <w:szCs w:val="20"/>
              </w:rPr>
              <w:t>Dropbox Identifying the MO and Trademark</w:t>
            </w: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3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 w:val="restart"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5</w:t>
            </w: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10E1B">
              <w:rPr>
                <w:rFonts w:eastAsia="Times New Roman" w:cstheme="minorHAnsi"/>
                <w:color w:val="000000"/>
                <w:sz w:val="20"/>
                <w:szCs w:val="20"/>
              </w:rPr>
              <w:t>Correctly type a memo for internal communication</w:t>
            </w:r>
          </w:p>
        </w:tc>
        <w:tc>
          <w:tcPr>
            <w:tcW w:w="524" w:type="dxa"/>
          </w:tcPr>
          <w:p w:rsidR="00960CB7" w:rsidRPr="00B373DE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960CB7" w:rsidRPr="00003C18" w:rsidRDefault="00003C18" w:rsidP="00960CB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Chapter 6 of text; Lesson: Memos</w:t>
            </w:r>
          </w:p>
        </w:tc>
        <w:tc>
          <w:tcPr>
            <w:tcW w:w="6785" w:type="dxa"/>
          </w:tcPr>
          <w:p w:rsidR="00CA3E24" w:rsidRPr="00CA3E24" w:rsidRDefault="00CA3E24" w:rsidP="00CA3E24">
            <w:pPr>
              <w:spacing w:line="336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A3E24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Watch Video</w:t>
            </w:r>
          </w:p>
          <w:p w:rsidR="00CA3E24" w:rsidRDefault="00CA3E24" w:rsidP="00CA3E24">
            <w:pPr>
              <w:spacing w:line="336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CA3E24">
              <w:rPr>
                <w:rFonts w:eastAsia="Times New Roman" w:cstheme="minorHAnsi"/>
                <w:color w:val="000000"/>
                <w:sz w:val="20"/>
                <w:szCs w:val="20"/>
              </w:rPr>
              <w:t>UpWritePress</w:t>
            </w:r>
            <w:proofErr w:type="spellEnd"/>
            <w:r w:rsidRPr="00CA3E24">
              <w:rPr>
                <w:rFonts w:eastAsia="Times New Roman" w:cstheme="minorHAnsi"/>
                <w:color w:val="000000"/>
                <w:sz w:val="20"/>
                <w:szCs w:val="20"/>
              </w:rPr>
              <w:t>. (2009, March 9). </w:t>
            </w:r>
            <w:r w:rsidRPr="00CA3E24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</w:rPr>
              <w:t>The Key Forms of Business Writing: Basic</w:t>
            </w:r>
            <w: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CA3E24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</w:rPr>
              <w:t>Memo</w:t>
            </w:r>
            <w:r w:rsidRPr="00CA3E24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  <w:p w:rsidR="00CA3E24" w:rsidRDefault="00020105" w:rsidP="00CA3E24">
            <w:pPr>
              <w:spacing w:line="336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hyperlink r:id="rId24" w:history="1">
              <w:r w:rsidR="00CA3E24" w:rsidRPr="00CA3E24">
                <w:rPr>
                  <w:rStyle w:val="Hyperlink"/>
                  <w:rFonts w:eastAsia="Times New Roman" w:cstheme="minorHAnsi"/>
                  <w:sz w:val="20"/>
                  <w:szCs w:val="20"/>
                </w:rPr>
                <w:t>https://www.youtube.</w:t>
              </w:r>
            </w:hyperlink>
            <w:hyperlink r:id="rId25" w:history="1">
              <w:r w:rsidR="00CA3E24" w:rsidRPr="00CA3E24">
                <w:rPr>
                  <w:rFonts w:eastAsia="Times New Roman" w:cstheme="minorHAnsi"/>
                  <w:color w:val="0000FF"/>
                  <w:sz w:val="20"/>
                  <w:szCs w:val="20"/>
                  <w:u w:val="single"/>
                </w:rPr>
                <w:t>n5Zyn9y_MDs</w:t>
              </w:r>
            </w:hyperlink>
            <w:hyperlink r:id="rId26" w:history="1">
              <w:r w:rsidR="00CA3E24" w:rsidRPr="00CA3E24">
                <w:rPr>
                  <w:rFonts w:eastAsia="Times New Roman" w:cstheme="minorHAnsi"/>
                  <w:color w:val="0000FF"/>
                  <w:sz w:val="20"/>
                  <w:szCs w:val="20"/>
                  <w:u w:val="single"/>
                </w:rPr>
                <w:t>com/watch?v=</w:t>
              </w:r>
            </w:hyperlink>
          </w:p>
          <w:p w:rsidR="00CA3E24" w:rsidRPr="00CA3E24" w:rsidRDefault="00CA3E24" w:rsidP="00CA3E24">
            <w:pPr>
              <w:spacing w:line="336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omplete </w:t>
            </w:r>
            <w:r w:rsidRPr="00CA3E24">
              <w:rPr>
                <w:rFonts w:eastAsia="Times New Roman" w:cstheme="minorHAnsi"/>
                <w:color w:val="000000"/>
                <w:sz w:val="20"/>
                <w:szCs w:val="20"/>
              </w:rPr>
              <w:t>Dropbox  Write a Memo</w:t>
            </w:r>
          </w:p>
          <w:p w:rsidR="00960CB7" w:rsidRPr="00CA3E24" w:rsidRDefault="00960CB7" w:rsidP="00CA3E24">
            <w:pPr>
              <w:spacing w:line="336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3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10E1B">
              <w:rPr>
                <w:rFonts w:eastAsia="Times New Roman" w:cstheme="minorHAnsi"/>
                <w:color w:val="000000"/>
                <w:sz w:val="20"/>
                <w:szCs w:val="20"/>
              </w:rPr>
              <w:t>Correctly type a letter for external communication</w:t>
            </w:r>
          </w:p>
        </w:tc>
        <w:tc>
          <w:tcPr>
            <w:tcW w:w="524" w:type="dxa"/>
          </w:tcPr>
          <w:p w:rsidR="00960CB7" w:rsidRPr="00B373DE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960CB7" w:rsidRPr="00003C18" w:rsidRDefault="00003C18" w:rsidP="00003C18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Chapter 6 of text; Lesson: Block Letter</w:t>
            </w:r>
            <w:r w:rsidR="008428D7">
              <w:rPr>
                <w:rFonts w:eastAsia="Times New Roman" w:cstheme="minorHAnsi"/>
                <w:color w:val="000000"/>
                <w:sz w:val="20"/>
                <w:szCs w:val="20"/>
              </w:rPr>
              <w:t>; Lesson: Modified Block Letter</w:t>
            </w:r>
          </w:p>
        </w:tc>
        <w:tc>
          <w:tcPr>
            <w:tcW w:w="6785" w:type="dxa"/>
          </w:tcPr>
          <w:p w:rsidR="00CA3E24" w:rsidRPr="00CA3E24" w:rsidRDefault="00020105" w:rsidP="00CA3E24">
            <w:pPr>
              <w:spacing w:line="336" w:lineRule="auto"/>
              <w:rPr>
                <w:rFonts w:eastAsia="Times New Roman" w:cstheme="minorHAnsi"/>
                <w:sz w:val="20"/>
                <w:szCs w:val="20"/>
              </w:rPr>
            </w:pPr>
            <w:hyperlink r:id="rId27" w:tgtFrame="_blank" w:history="1">
              <w:r w:rsidR="00CA3E24" w:rsidRPr="00CA3E24">
                <w:rPr>
                  <w:rFonts w:eastAsia="Times New Roman" w:cstheme="minorHAnsi"/>
                  <w:bCs/>
                  <w:sz w:val="20"/>
                  <w:szCs w:val="20"/>
                </w:rPr>
                <w:t>Watch</w:t>
              </w:r>
            </w:hyperlink>
            <w:r w:rsidR="00CA3E24" w:rsidRPr="00CA3E24">
              <w:rPr>
                <w:rFonts w:eastAsia="Times New Roman" w:cstheme="minorHAnsi"/>
                <w:bCs/>
                <w:sz w:val="20"/>
                <w:szCs w:val="20"/>
              </w:rPr>
              <w:t xml:space="preserve"> Video</w:t>
            </w:r>
          </w:p>
          <w:p w:rsidR="00CA3E24" w:rsidRDefault="00CA3E24" w:rsidP="00CA3E24">
            <w:pPr>
              <w:spacing w:line="336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CA3E24">
              <w:rPr>
                <w:rFonts w:eastAsia="Times New Roman" w:cstheme="minorHAnsi"/>
                <w:color w:val="000000"/>
                <w:sz w:val="20"/>
                <w:szCs w:val="20"/>
              </w:rPr>
              <w:t>UpWritePress</w:t>
            </w:r>
            <w:proofErr w:type="spellEnd"/>
            <w:r w:rsidRPr="00CA3E24">
              <w:rPr>
                <w:rFonts w:eastAsia="Times New Roman" w:cstheme="minorHAnsi"/>
                <w:color w:val="000000"/>
                <w:sz w:val="20"/>
                <w:szCs w:val="20"/>
              </w:rPr>
              <w:t>. (2009b, March 6). </w:t>
            </w:r>
            <w:r w:rsidRPr="00CA3E24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</w:rPr>
              <w:t>The Key Forms of Business Writing: Basic Letter</w:t>
            </w:r>
            <w:r w:rsidRPr="00CA3E24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  </w:t>
            </w:r>
          </w:p>
          <w:p w:rsidR="00CA3E24" w:rsidRDefault="00020105" w:rsidP="00CA3E24">
            <w:pPr>
              <w:spacing w:line="336" w:lineRule="auto"/>
              <w:rPr>
                <w:rFonts w:eastAsia="Times New Roman" w:cstheme="minorHAnsi"/>
                <w:color w:val="0000FF"/>
                <w:sz w:val="20"/>
                <w:szCs w:val="20"/>
                <w:u w:val="single"/>
              </w:rPr>
            </w:pPr>
            <w:hyperlink r:id="rId28" w:history="1">
              <w:r w:rsidR="00CA3E24" w:rsidRPr="00CA3E24">
                <w:rPr>
                  <w:rStyle w:val="Hyperlink"/>
                  <w:rFonts w:eastAsia="Times New Roman" w:cstheme="minorHAnsi"/>
                  <w:sz w:val="20"/>
                  <w:szCs w:val="20"/>
                </w:rPr>
                <w:t>https://www.youtube.com/watch?v=I2txr6OY5dY</w:t>
              </w:r>
            </w:hyperlink>
          </w:p>
          <w:p w:rsidR="00263633" w:rsidRPr="00CA3E24" w:rsidRDefault="00263633" w:rsidP="00CA3E24">
            <w:pPr>
              <w:spacing w:line="336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omplete </w:t>
            </w:r>
            <w:r w:rsidRPr="0026363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Dropbox Writing a Job Application Letter </w:t>
            </w:r>
          </w:p>
          <w:p w:rsidR="00960CB7" w:rsidRPr="00B03736" w:rsidRDefault="00960CB7" w:rsidP="00CA3E24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3 Pre- and/or Post-Assessment</w:t>
            </w:r>
          </w:p>
        </w:tc>
      </w:tr>
      <w:tr w:rsidR="00020105" w:rsidRPr="00B373DE" w:rsidTr="00020105">
        <w:trPr>
          <w:trHeight w:val="305"/>
        </w:trPr>
        <w:tc>
          <w:tcPr>
            <w:tcW w:w="644" w:type="dxa"/>
            <w:vMerge w:val="restart"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4</w:t>
            </w:r>
          </w:p>
        </w:tc>
        <w:tc>
          <w:tcPr>
            <w:tcW w:w="753" w:type="dxa"/>
            <w:vMerge w:val="restart"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1</w:t>
            </w: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56BB2">
              <w:rPr>
                <w:rFonts w:eastAsia="Times New Roman" w:cstheme="minorHAnsi"/>
                <w:color w:val="000000"/>
                <w:sz w:val="20"/>
                <w:szCs w:val="20"/>
              </w:rPr>
              <w:t>Explain what memos are and how to write them</w:t>
            </w:r>
          </w:p>
        </w:tc>
        <w:tc>
          <w:tcPr>
            <w:tcW w:w="524" w:type="dxa"/>
          </w:tcPr>
          <w:p w:rsidR="00960CB7" w:rsidRPr="00B373DE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960CB7" w:rsidRPr="00B03736" w:rsidRDefault="008428D7" w:rsidP="00003C18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Chapter 6 of text; Chapter 5 Presentation</w:t>
            </w:r>
          </w:p>
        </w:tc>
        <w:tc>
          <w:tcPr>
            <w:tcW w:w="6785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4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56BB2">
              <w:rPr>
                <w:rFonts w:eastAsia="Times New Roman" w:cstheme="minorHAnsi"/>
                <w:color w:val="000000"/>
                <w:sz w:val="20"/>
                <w:szCs w:val="20"/>
              </w:rPr>
              <w:t>Describe how technological advances impact writing letters, faxes, and e-mails</w:t>
            </w:r>
          </w:p>
        </w:tc>
        <w:tc>
          <w:tcPr>
            <w:tcW w:w="524" w:type="dxa"/>
          </w:tcPr>
          <w:p w:rsidR="00960CB7" w:rsidRPr="00B373DE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960CB7" w:rsidRPr="00003C18" w:rsidRDefault="008428D7" w:rsidP="005921C4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hapter 6 of text; </w:t>
            </w:r>
          </w:p>
        </w:tc>
        <w:tc>
          <w:tcPr>
            <w:tcW w:w="6785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4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56BB2">
              <w:rPr>
                <w:rFonts w:eastAsia="Times New Roman" w:cstheme="minorHAnsi"/>
                <w:color w:val="000000"/>
                <w:sz w:val="20"/>
                <w:szCs w:val="20"/>
              </w:rPr>
              <w:t>Explain how to record meeting minutes</w:t>
            </w:r>
          </w:p>
        </w:tc>
        <w:tc>
          <w:tcPr>
            <w:tcW w:w="524" w:type="dxa"/>
          </w:tcPr>
          <w:p w:rsidR="00960CB7" w:rsidRPr="00B373DE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960CB7" w:rsidRPr="00003C18" w:rsidRDefault="008428D7" w:rsidP="005921C4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hapter 6 of text; </w:t>
            </w:r>
            <w:r w:rsidR="005921C4">
              <w:rPr>
                <w:rFonts w:eastAsia="Times New Roman" w:cstheme="minorHAnsi"/>
                <w:color w:val="000000"/>
                <w:sz w:val="20"/>
                <w:szCs w:val="20"/>
              </w:rPr>
              <w:t>Chapter 5 Presentation</w:t>
            </w:r>
          </w:p>
        </w:tc>
        <w:tc>
          <w:tcPr>
            <w:tcW w:w="6785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4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56BB2">
              <w:rPr>
                <w:rFonts w:eastAsia="Times New Roman" w:cstheme="minorHAnsi"/>
                <w:color w:val="000000"/>
                <w:sz w:val="20"/>
                <w:szCs w:val="20"/>
              </w:rPr>
              <w:t>Write recommendations based on a pre-sentence investigation report</w:t>
            </w:r>
          </w:p>
        </w:tc>
        <w:tc>
          <w:tcPr>
            <w:tcW w:w="524" w:type="dxa"/>
          </w:tcPr>
          <w:p w:rsidR="00960CB7" w:rsidRPr="00B373DE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2454" w:type="dxa"/>
          </w:tcPr>
          <w:p w:rsidR="00960CB7" w:rsidRDefault="008428D7" w:rsidP="005921C4"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hapter 6 of text; </w:t>
            </w:r>
            <w:r w:rsidR="005921C4">
              <w:rPr>
                <w:rFonts w:eastAsia="Times New Roman" w:cstheme="minorHAnsi"/>
                <w:color w:val="000000"/>
                <w:sz w:val="20"/>
                <w:szCs w:val="20"/>
              </w:rPr>
              <w:t>Chapter 6 Presentation</w:t>
            </w:r>
          </w:p>
        </w:tc>
        <w:tc>
          <w:tcPr>
            <w:tcW w:w="6785" w:type="dxa"/>
          </w:tcPr>
          <w:p w:rsidR="00A26D6A" w:rsidRDefault="00A26D6A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Resource: Sample Pre-Sentence Investigation Report</w:t>
            </w:r>
          </w:p>
          <w:p w:rsidR="00960CB7" w:rsidRPr="00B03736" w:rsidRDefault="008E0F2D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Write </w:t>
            </w:r>
            <w:r w:rsidR="006F49CE" w:rsidRPr="006F49CE">
              <w:rPr>
                <w:rFonts w:eastAsia="Times New Roman" w:cstheme="minorHAnsi"/>
                <w:color w:val="000000"/>
                <w:sz w:val="20"/>
                <w:szCs w:val="20"/>
              </w:rPr>
              <w:t>Dropbox The Pre-Sentence Investigation Report</w:t>
            </w: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4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 w:val="restart"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2</w:t>
            </w: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057CA">
              <w:rPr>
                <w:rFonts w:eastAsia="Times New Roman" w:cstheme="minorHAnsi"/>
                <w:color w:val="000000"/>
                <w:sz w:val="20"/>
                <w:szCs w:val="20"/>
              </w:rPr>
              <w:t>List the 2 classifications of a witness</w:t>
            </w:r>
          </w:p>
        </w:tc>
        <w:tc>
          <w:tcPr>
            <w:tcW w:w="524" w:type="dxa"/>
          </w:tcPr>
          <w:p w:rsidR="00960CB7" w:rsidRPr="00B373DE" w:rsidRDefault="00243478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3, 4, 5 </w:t>
            </w:r>
          </w:p>
        </w:tc>
        <w:tc>
          <w:tcPr>
            <w:tcW w:w="2454" w:type="dxa"/>
          </w:tcPr>
          <w:p w:rsidR="00960CB7" w:rsidRPr="00243478" w:rsidRDefault="00243478" w:rsidP="00960CB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43478">
              <w:rPr>
                <w:rFonts w:eastAsia="Times New Roman" w:cstheme="minorHAnsi"/>
                <w:color w:val="000000"/>
                <w:sz w:val="20"/>
                <w:szCs w:val="20"/>
              </w:rPr>
              <w:t>Lesson: Testimony</w:t>
            </w:r>
          </w:p>
        </w:tc>
        <w:tc>
          <w:tcPr>
            <w:tcW w:w="6785" w:type="dxa"/>
          </w:tcPr>
          <w:p w:rsidR="00A26D6A" w:rsidRDefault="005921C4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Video: NJCLES Effective Courtroom Testimony for Police Officers, Joseph P. </w:t>
            </w:r>
            <w:proofErr w:type="spellStart"/>
            <w:r>
              <w:rPr>
                <w:rFonts w:eastAsia="Times New Roman" w:cstheme="minorHAnsi"/>
                <w:color w:val="000000"/>
                <w:sz w:val="20"/>
                <w:szCs w:val="20"/>
              </w:rPr>
              <w:t>Rem</w:t>
            </w:r>
            <w:proofErr w:type="spellEnd"/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Cross Examination of Police Officer</w:t>
            </w:r>
            <w:r w:rsidR="00243478">
              <w:rPr>
                <w:rFonts w:eastAsia="Times New Roman" w:cstheme="minorHAnsi"/>
                <w:color w:val="000000"/>
                <w:sz w:val="20"/>
                <w:szCs w:val="20"/>
              </w:rPr>
              <w:t>, Part 1</w:t>
            </w:r>
          </w:p>
          <w:p w:rsidR="00960CB7" w:rsidRPr="00B03736" w:rsidRDefault="00A26D6A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Video:</w:t>
            </w:r>
            <w:r w:rsidR="005921C4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Courtroom Testimony</w:t>
            </w: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nit 4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057CA">
              <w:rPr>
                <w:rFonts w:eastAsia="Times New Roman" w:cstheme="minorHAnsi"/>
                <w:color w:val="000000"/>
                <w:sz w:val="20"/>
                <w:szCs w:val="20"/>
              </w:rPr>
              <w:t>Explain the steps necessary for testimony preparations</w:t>
            </w:r>
          </w:p>
        </w:tc>
        <w:tc>
          <w:tcPr>
            <w:tcW w:w="524" w:type="dxa"/>
          </w:tcPr>
          <w:p w:rsidR="00960CB7" w:rsidRPr="00B373DE" w:rsidRDefault="00243478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1, 3, 4, 5</w:t>
            </w:r>
          </w:p>
        </w:tc>
        <w:tc>
          <w:tcPr>
            <w:tcW w:w="2454" w:type="dxa"/>
          </w:tcPr>
          <w:p w:rsidR="00960CB7" w:rsidRPr="00B03736" w:rsidRDefault="00243478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43478">
              <w:rPr>
                <w:rFonts w:eastAsia="Times New Roman" w:cstheme="minorHAnsi"/>
                <w:color w:val="000000"/>
                <w:sz w:val="20"/>
                <w:szCs w:val="20"/>
              </w:rPr>
              <w:t>Lesson: Testimony</w:t>
            </w:r>
          </w:p>
        </w:tc>
        <w:tc>
          <w:tcPr>
            <w:tcW w:w="6785" w:type="dxa"/>
          </w:tcPr>
          <w:p w:rsidR="00960CB7" w:rsidRPr="00B03736" w:rsidRDefault="00243478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Article:  Answering the </w:t>
            </w:r>
            <w:proofErr w:type="spellStart"/>
            <w:r>
              <w:rPr>
                <w:rFonts w:eastAsia="Times New Roman" w:cstheme="minorHAnsi"/>
                <w:color w:val="000000"/>
                <w:sz w:val="20"/>
                <w:szCs w:val="20"/>
              </w:rPr>
              <w:t>Subpeona</w:t>
            </w:r>
            <w:proofErr w:type="spellEnd"/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– Your Courtroom Testimony</w:t>
            </w: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057CA">
              <w:rPr>
                <w:rFonts w:eastAsia="Times New Roman" w:cstheme="minorHAnsi"/>
                <w:color w:val="000000"/>
                <w:sz w:val="20"/>
                <w:szCs w:val="20"/>
              </w:rPr>
              <w:t>Unit 4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057CA">
              <w:rPr>
                <w:rFonts w:eastAsia="Times New Roman" w:cstheme="minorHAnsi"/>
                <w:color w:val="000000"/>
                <w:sz w:val="20"/>
                <w:szCs w:val="20"/>
              </w:rPr>
              <w:t>List the two-step method to help reduce fear prior to testifying</w:t>
            </w:r>
          </w:p>
        </w:tc>
        <w:tc>
          <w:tcPr>
            <w:tcW w:w="524" w:type="dxa"/>
          </w:tcPr>
          <w:p w:rsidR="00960CB7" w:rsidRPr="00B373DE" w:rsidRDefault="00243478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1, 2, 3, 4, 5</w:t>
            </w:r>
          </w:p>
        </w:tc>
        <w:tc>
          <w:tcPr>
            <w:tcW w:w="2454" w:type="dxa"/>
          </w:tcPr>
          <w:p w:rsidR="00960CB7" w:rsidRPr="00B03736" w:rsidRDefault="00243478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43478">
              <w:rPr>
                <w:rFonts w:eastAsia="Times New Roman" w:cstheme="minorHAnsi"/>
                <w:color w:val="000000"/>
                <w:sz w:val="20"/>
                <w:szCs w:val="20"/>
              </w:rPr>
              <w:t>Lesson: Testimony</w:t>
            </w:r>
          </w:p>
        </w:tc>
        <w:tc>
          <w:tcPr>
            <w:tcW w:w="6785" w:type="dxa"/>
          </w:tcPr>
          <w:p w:rsidR="00A26D6A" w:rsidRDefault="00A26D6A" w:rsidP="00243478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Video</w:t>
            </w:r>
            <w:r w:rsidR="00243478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:  NJCLES Effective Courtroom Testimony for Police Officers, Joseph P. </w:t>
            </w:r>
            <w:proofErr w:type="spellStart"/>
            <w:r w:rsidR="00243478">
              <w:rPr>
                <w:rFonts w:eastAsia="Times New Roman" w:cstheme="minorHAnsi"/>
                <w:color w:val="000000"/>
                <w:sz w:val="20"/>
                <w:szCs w:val="20"/>
              </w:rPr>
              <w:t>Rem</w:t>
            </w:r>
            <w:proofErr w:type="spellEnd"/>
            <w:r w:rsidR="00243478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Cross Examina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tion of Police Officer, Part 1</w:t>
            </w:r>
          </w:p>
          <w:p w:rsidR="00960CB7" w:rsidRPr="00B03736" w:rsidRDefault="00A26D6A" w:rsidP="00243478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Video:  </w:t>
            </w:r>
            <w:r w:rsidR="00243478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Joseph P. </w:t>
            </w:r>
            <w:proofErr w:type="spellStart"/>
            <w:r w:rsidR="00243478">
              <w:rPr>
                <w:rFonts w:eastAsia="Times New Roman" w:cstheme="minorHAnsi"/>
                <w:color w:val="000000"/>
                <w:sz w:val="20"/>
                <w:szCs w:val="20"/>
              </w:rPr>
              <w:t>Rem</w:t>
            </w:r>
            <w:proofErr w:type="spellEnd"/>
            <w:r w:rsidR="00243478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Cross Examination of Police Officer, Part 2</w:t>
            </w: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057CA">
              <w:rPr>
                <w:rFonts w:eastAsia="Times New Roman" w:cstheme="minorHAnsi"/>
                <w:color w:val="000000"/>
                <w:sz w:val="20"/>
                <w:szCs w:val="20"/>
              </w:rPr>
              <w:t>Unit 4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057CA">
              <w:rPr>
                <w:rFonts w:eastAsia="Times New Roman" w:cstheme="minorHAnsi"/>
                <w:color w:val="000000"/>
                <w:sz w:val="20"/>
                <w:szCs w:val="20"/>
              </w:rPr>
              <w:t>Explain how your body language affects your demeanor</w:t>
            </w:r>
          </w:p>
        </w:tc>
        <w:tc>
          <w:tcPr>
            <w:tcW w:w="524" w:type="dxa"/>
          </w:tcPr>
          <w:p w:rsidR="00960CB7" w:rsidRPr="00B373DE" w:rsidRDefault="00243478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1, 2, 3, 4, 5</w:t>
            </w:r>
          </w:p>
        </w:tc>
        <w:tc>
          <w:tcPr>
            <w:tcW w:w="2454" w:type="dxa"/>
          </w:tcPr>
          <w:p w:rsidR="00960CB7" w:rsidRPr="00B03736" w:rsidRDefault="00243478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43478">
              <w:rPr>
                <w:rFonts w:eastAsia="Times New Roman" w:cstheme="minorHAnsi"/>
                <w:color w:val="000000"/>
                <w:sz w:val="20"/>
                <w:szCs w:val="20"/>
              </w:rPr>
              <w:t>Lesson: Testimony</w:t>
            </w:r>
          </w:p>
        </w:tc>
        <w:tc>
          <w:tcPr>
            <w:tcW w:w="6785" w:type="dxa"/>
          </w:tcPr>
          <w:p w:rsidR="00960CB7" w:rsidRPr="00B03736" w:rsidRDefault="00243478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Video: Courtroom Testimony</w:t>
            </w: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057CA">
              <w:rPr>
                <w:rFonts w:eastAsia="Times New Roman" w:cstheme="minorHAnsi"/>
                <w:color w:val="000000"/>
                <w:sz w:val="20"/>
                <w:szCs w:val="20"/>
              </w:rPr>
              <w:t>Unit 4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057CA">
              <w:rPr>
                <w:rFonts w:eastAsia="Times New Roman" w:cstheme="minorHAnsi"/>
                <w:color w:val="000000"/>
                <w:sz w:val="20"/>
                <w:szCs w:val="20"/>
              </w:rPr>
              <w:t>Explain how to actively listen and answer direct questions</w:t>
            </w:r>
          </w:p>
        </w:tc>
        <w:tc>
          <w:tcPr>
            <w:tcW w:w="524" w:type="dxa"/>
          </w:tcPr>
          <w:p w:rsidR="00960CB7" w:rsidRPr="00B373DE" w:rsidRDefault="00243478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1, 4, 5 </w:t>
            </w:r>
          </w:p>
        </w:tc>
        <w:tc>
          <w:tcPr>
            <w:tcW w:w="2454" w:type="dxa"/>
          </w:tcPr>
          <w:p w:rsidR="00960CB7" w:rsidRPr="00B03736" w:rsidRDefault="00243478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43478">
              <w:rPr>
                <w:rFonts w:eastAsia="Times New Roman" w:cstheme="minorHAnsi"/>
                <w:color w:val="000000"/>
                <w:sz w:val="20"/>
                <w:szCs w:val="20"/>
              </w:rPr>
              <w:t>Lesson: Testimony</w:t>
            </w:r>
          </w:p>
        </w:tc>
        <w:tc>
          <w:tcPr>
            <w:tcW w:w="6785" w:type="dxa"/>
          </w:tcPr>
          <w:p w:rsidR="00960CB7" w:rsidRPr="00B03736" w:rsidRDefault="00243478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Video: NJCLES Effective Courtroom Testimony for Police Officers,</w:t>
            </w: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057CA">
              <w:rPr>
                <w:rFonts w:eastAsia="Times New Roman" w:cstheme="minorHAnsi"/>
                <w:color w:val="000000"/>
                <w:sz w:val="20"/>
                <w:szCs w:val="20"/>
              </w:rPr>
              <w:t>Unit 4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960CB7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960CB7" w:rsidRPr="00006609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057CA">
              <w:rPr>
                <w:rFonts w:eastAsia="Times New Roman" w:cstheme="minorHAnsi"/>
                <w:color w:val="000000"/>
                <w:sz w:val="20"/>
                <w:szCs w:val="20"/>
              </w:rPr>
              <w:t>List the five areas that directly affect your appearance as credible</w:t>
            </w:r>
          </w:p>
        </w:tc>
        <w:tc>
          <w:tcPr>
            <w:tcW w:w="524" w:type="dxa"/>
          </w:tcPr>
          <w:p w:rsidR="00960CB7" w:rsidRPr="00B373DE" w:rsidRDefault="00243478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, 4, 5</w:t>
            </w:r>
          </w:p>
        </w:tc>
        <w:tc>
          <w:tcPr>
            <w:tcW w:w="2454" w:type="dxa"/>
          </w:tcPr>
          <w:p w:rsidR="00960CB7" w:rsidRPr="00B03736" w:rsidRDefault="00243478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hapter 6 of Text; </w:t>
            </w:r>
            <w:r w:rsidRPr="00243478">
              <w:rPr>
                <w:rFonts w:eastAsia="Times New Roman" w:cstheme="minorHAnsi"/>
                <w:color w:val="000000"/>
                <w:sz w:val="20"/>
                <w:szCs w:val="20"/>
              </w:rPr>
              <w:t>Lesson: Testimony</w:t>
            </w:r>
          </w:p>
        </w:tc>
        <w:tc>
          <w:tcPr>
            <w:tcW w:w="6785" w:type="dxa"/>
          </w:tcPr>
          <w:p w:rsidR="008E0F2D" w:rsidRDefault="00A26D6A" w:rsidP="008E0F2D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Video</w:t>
            </w:r>
            <w:r w:rsidR="00243478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: NJCLES Effective Courtroom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Testimony for Police Officers</w:t>
            </w:r>
            <w:r w:rsidR="00243478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Video: </w:t>
            </w:r>
            <w:r w:rsidR="00243478">
              <w:rPr>
                <w:rFonts w:eastAsia="Times New Roman" w:cstheme="minorHAnsi"/>
                <w:color w:val="000000"/>
                <w:sz w:val="20"/>
                <w:szCs w:val="20"/>
              </w:rPr>
              <w:t>Courtroom Testimony</w:t>
            </w:r>
          </w:p>
          <w:p w:rsidR="008E0F2D" w:rsidRPr="00B03736" w:rsidRDefault="008E0F2D" w:rsidP="008E0F2D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omplete </w:t>
            </w:r>
            <w:r w:rsidRPr="008E0F2D">
              <w:rPr>
                <w:rFonts w:eastAsia="Times New Roman" w:cstheme="minorHAnsi"/>
                <w:color w:val="000000"/>
                <w:sz w:val="20"/>
                <w:szCs w:val="20"/>
              </w:rPr>
              <w:t>Dropbox Officer's Testimony</w:t>
            </w:r>
          </w:p>
        </w:tc>
        <w:tc>
          <w:tcPr>
            <w:tcW w:w="1490" w:type="dxa"/>
          </w:tcPr>
          <w:p w:rsidR="00960CB7" w:rsidRPr="00B03736" w:rsidRDefault="00960CB7" w:rsidP="00960CB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057CA">
              <w:rPr>
                <w:rFonts w:eastAsia="Times New Roman" w:cstheme="minorHAnsi"/>
                <w:color w:val="000000"/>
                <w:sz w:val="20"/>
                <w:szCs w:val="20"/>
              </w:rPr>
              <w:t>Unit 4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8428D7" w:rsidRDefault="008428D7" w:rsidP="008428D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 w:val="restart"/>
          </w:tcPr>
          <w:p w:rsidR="008428D7" w:rsidRDefault="008428D7" w:rsidP="008428D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3</w:t>
            </w:r>
          </w:p>
        </w:tc>
        <w:tc>
          <w:tcPr>
            <w:tcW w:w="1740" w:type="dxa"/>
          </w:tcPr>
          <w:p w:rsidR="008428D7" w:rsidRPr="00006609" w:rsidRDefault="008428D7" w:rsidP="008428D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10E1B">
              <w:rPr>
                <w:rFonts w:eastAsia="Times New Roman" w:cstheme="minorHAnsi"/>
                <w:color w:val="000000"/>
                <w:sz w:val="20"/>
                <w:szCs w:val="20"/>
              </w:rPr>
              <w:t>Correctly type a memo for internal communication</w:t>
            </w:r>
          </w:p>
        </w:tc>
        <w:tc>
          <w:tcPr>
            <w:tcW w:w="524" w:type="dxa"/>
          </w:tcPr>
          <w:p w:rsidR="008428D7" w:rsidRPr="00B373DE" w:rsidRDefault="00243478" w:rsidP="008428D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3, 4 </w:t>
            </w:r>
          </w:p>
        </w:tc>
        <w:tc>
          <w:tcPr>
            <w:tcW w:w="2454" w:type="dxa"/>
          </w:tcPr>
          <w:p w:rsidR="008428D7" w:rsidRPr="00B03736" w:rsidRDefault="008428D7" w:rsidP="008428D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hapter 6 of text; </w:t>
            </w:r>
            <w:r w:rsidR="004671B9">
              <w:rPr>
                <w:rFonts w:eastAsia="Times New Roman" w:cstheme="minorHAnsi"/>
                <w:color w:val="000000"/>
                <w:sz w:val="20"/>
                <w:szCs w:val="20"/>
              </w:rPr>
              <w:t>Lesson: Memos</w:t>
            </w:r>
          </w:p>
        </w:tc>
        <w:tc>
          <w:tcPr>
            <w:tcW w:w="6785" w:type="dxa"/>
          </w:tcPr>
          <w:p w:rsidR="00A26D6A" w:rsidRDefault="00A26D6A" w:rsidP="008428D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Video: Creating a Block Style Business memo</w:t>
            </w:r>
          </w:p>
          <w:p w:rsidR="008428D7" w:rsidRPr="00B03736" w:rsidRDefault="008E0F2D" w:rsidP="008428D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omplete </w:t>
            </w:r>
            <w:r w:rsidRPr="008E0F2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Dropbox Write a Memo </w:t>
            </w:r>
          </w:p>
        </w:tc>
        <w:tc>
          <w:tcPr>
            <w:tcW w:w="1490" w:type="dxa"/>
          </w:tcPr>
          <w:p w:rsidR="008428D7" w:rsidRPr="00B03736" w:rsidRDefault="00B009FF" w:rsidP="008428D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057CA">
              <w:rPr>
                <w:rFonts w:eastAsia="Times New Roman" w:cstheme="minorHAnsi"/>
                <w:color w:val="000000"/>
                <w:sz w:val="20"/>
                <w:szCs w:val="20"/>
              </w:rPr>
              <w:t>Unit 4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8428D7" w:rsidRDefault="008428D7" w:rsidP="008428D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  <w:vMerge/>
          </w:tcPr>
          <w:p w:rsidR="008428D7" w:rsidRDefault="008428D7" w:rsidP="008428D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8428D7" w:rsidRPr="00006609" w:rsidRDefault="008428D7" w:rsidP="008428D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810E1B">
              <w:rPr>
                <w:rFonts w:eastAsia="Times New Roman" w:cstheme="minorHAnsi"/>
                <w:color w:val="000000"/>
                <w:sz w:val="20"/>
                <w:szCs w:val="20"/>
              </w:rPr>
              <w:t>Correctly type a letter for external communication</w:t>
            </w:r>
          </w:p>
        </w:tc>
        <w:tc>
          <w:tcPr>
            <w:tcW w:w="524" w:type="dxa"/>
          </w:tcPr>
          <w:p w:rsidR="008428D7" w:rsidRPr="00B373DE" w:rsidRDefault="00243478" w:rsidP="008428D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3, 4 </w:t>
            </w:r>
          </w:p>
        </w:tc>
        <w:tc>
          <w:tcPr>
            <w:tcW w:w="2454" w:type="dxa"/>
          </w:tcPr>
          <w:p w:rsidR="008428D7" w:rsidRPr="00B03736" w:rsidRDefault="008428D7" w:rsidP="008428D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hapter 6 of text; </w:t>
            </w:r>
            <w:r w:rsidR="004671B9">
              <w:rPr>
                <w:rFonts w:eastAsia="Times New Roman" w:cstheme="minorHAnsi"/>
                <w:color w:val="000000"/>
                <w:sz w:val="20"/>
                <w:szCs w:val="20"/>
              </w:rPr>
              <w:t>Lesson: Block Letter</w:t>
            </w:r>
          </w:p>
        </w:tc>
        <w:tc>
          <w:tcPr>
            <w:tcW w:w="6785" w:type="dxa"/>
          </w:tcPr>
          <w:p w:rsidR="00A26D6A" w:rsidRDefault="00A26D6A" w:rsidP="008428D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Video: Creating a Block-Style Business Memo</w:t>
            </w:r>
          </w:p>
          <w:p w:rsidR="008428D7" w:rsidRPr="00B03736" w:rsidRDefault="008E0F2D" w:rsidP="008428D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omplete </w:t>
            </w:r>
            <w:r w:rsidRPr="008E0F2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Dropbox Write a Letter </w:t>
            </w:r>
          </w:p>
        </w:tc>
        <w:tc>
          <w:tcPr>
            <w:tcW w:w="1490" w:type="dxa"/>
          </w:tcPr>
          <w:p w:rsidR="008428D7" w:rsidRPr="00B03736" w:rsidRDefault="00B009FF" w:rsidP="008428D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057CA">
              <w:rPr>
                <w:rFonts w:eastAsia="Times New Roman" w:cstheme="minorHAnsi"/>
                <w:color w:val="000000"/>
                <w:sz w:val="20"/>
                <w:szCs w:val="20"/>
              </w:rPr>
              <w:t>Unit 4 Pre- and/or Post-Assessment</w:t>
            </w:r>
          </w:p>
        </w:tc>
      </w:tr>
      <w:tr w:rsidR="00020105" w:rsidRPr="00B373DE" w:rsidTr="00020105">
        <w:tc>
          <w:tcPr>
            <w:tcW w:w="644" w:type="dxa"/>
            <w:vMerge/>
          </w:tcPr>
          <w:p w:rsidR="008428D7" w:rsidRDefault="008428D7" w:rsidP="008428D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753" w:type="dxa"/>
          </w:tcPr>
          <w:p w:rsidR="008428D7" w:rsidRDefault="008428D7" w:rsidP="008428D7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8428D7" w:rsidRPr="00006609" w:rsidRDefault="008428D7" w:rsidP="008428D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Correctly type an email</w:t>
            </w:r>
          </w:p>
        </w:tc>
        <w:tc>
          <w:tcPr>
            <w:tcW w:w="524" w:type="dxa"/>
          </w:tcPr>
          <w:p w:rsidR="008428D7" w:rsidRPr="00B373DE" w:rsidRDefault="00243478" w:rsidP="008428D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3, 4 </w:t>
            </w:r>
          </w:p>
        </w:tc>
        <w:tc>
          <w:tcPr>
            <w:tcW w:w="2454" w:type="dxa"/>
          </w:tcPr>
          <w:p w:rsidR="008428D7" w:rsidRPr="00B03736" w:rsidRDefault="004671B9" w:rsidP="008428D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hapter 6 of text; </w:t>
            </w:r>
          </w:p>
        </w:tc>
        <w:tc>
          <w:tcPr>
            <w:tcW w:w="6785" w:type="dxa"/>
          </w:tcPr>
          <w:p w:rsidR="00A26D6A" w:rsidRDefault="00A26D6A" w:rsidP="008428D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Video:  Writing an Effective Business Email</w:t>
            </w:r>
          </w:p>
          <w:p w:rsidR="008428D7" w:rsidRPr="00B03736" w:rsidRDefault="008E0F2D" w:rsidP="008428D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omplete </w:t>
            </w:r>
            <w:r w:rsidRPr="008E0F2D">
              <w:rPr>
                <w:rFonts w:eastAsia="Times New Roman" w:cstheme="minorHAnsi"/>
                <w:color w:val="000000"/>
                <w:sz w:val="20"/>
                <w:szCs w:val="20"/>
              </w:rPr>
              <w:t>Dropbox  Write an Email</w:t>
            </w:r>
          </w:p>
        </w:tc>
        <w:tc>
          <w:tcPr>
            <w:tcW w:w="1490" w:type="dxa"/>
          </w:tcPr>
          <w:p w:rsidR="008428D7" w:rsidRPr="00B03736" w:rsidRDefault="00B009FF" w:rsidP="008428D7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057CA">
              <w:rPr>
                <w:rFonts w:eastAsia="Times New Roman" w:cstheme="minorHAnsi"/>
                <w:color w:val="000000"/>
                <w:sz w:val="20"/>
                <w:szCs w:val="20"/>
              </w:rPr>
              <w:t>Unit 4 Pre- and/or Post-Assessment</w:t>
            </w:r>
          </w:p>
        </w:tc>
      </w:tr>
    </w:tbl>
    <w:p w:rsidR="00A25B7B" w:rsidRPr="007969E9" w:rsidRDefault="00A25B7B" w:rsidP="00B373DE">
      <w:pPr>
        <w:spacing w:before="100" w:beforeAutospacing="1" w:after="100" w:afterAutospacing="1" w:line="240" w:lineRule="auto"/>
        <w:rPr>
          <w:rFonts w:eastAsia="Times New Roman" w:cstheme="minorHAnsi"/>
          <w:color w:val="FF0000"/>
          <w:sz w:val="28"/>
          <w:szCs w:val="28"/>
        </w:rPr>
      </w:pPr>
    </w:p>
    <w:sectPr w:rsidR="00A25B7B" w:rsidRPr="007969E9" w:rsidSect="00B373DE">
      <w:footerReference w:type="default" r:id="rId29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8650D" w:rsidRDefault="00D8650D" w:rsidP="00F67812">
      <w:pPr>
        <w:spacing w:after="0" w:line="240" w:lineRule="auto"/>
      </w:pPr>
      <w:r>
        <w:separator/>
      </w:r>
    </w:p>
  </w:endnote>
  <w:endnote w:type="continuationSeparator" w:id="0">
    <w:p w:rsidR="00D8650D" w:rsidRDefault="00D8650D" w:rsidP="00F678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8817266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7416A" w:rsidRDefault="0027416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0105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:rsidR="0027416A" w:rsidRDefault="002741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8650D" w:rsidRDefault="00D8650D" w:rsidP="00F67812">
      <w:pPr>
        <w:spacing w:after="0" w:line="240" w:lineRule="auto"/>
      </w:pPr>
      <w:r>
        <w:separator/>
      </w:r>
    </w:p>
  </w:footnote>
  <w:footnote w:type="continuationSeparator" w:id="0">
    <w:p w:rsidR="00D8650D" w:rsidRDefault="00D8650D" w:rsidP="00F678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3A0477"/>
    <w:multiLevelType w:val="multilevel"/>
    <w:tmpl w:val="E0944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4AC6C4B"/>
    <w:multiLevelType w:val="multilevel"/>
    <w:tmpl w:val="A6FE0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1731D7"/>
    <w:multiLevelType w:val="multilevel"/>
    <w:tmpl w:val="85BAC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E083435"/>
    <w:multiLevelType w:val="multilevel"/>
    <w:tmpl w:val="1CF40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tzA2NDE3NDQyNDFT0lEKTi0uzszPAykwrQUAuQPkiSwAAAA="/>
  </w:docVars>
  <w:rsids>
    <w:rsidRoot w:val="0069328F"/>
    <w:rsid w:val="00003C18"/>
    <w:rsid w:val="00006609"/>
    <w:rsid w:val="00015EA8"/>
    <w:rsid w:val="00020105"/>
    <w:rsid w:val="000657C0"/>
    <w:rsid w:val="000927E2"/>
    <w:rsid w:val="000B005A"/>
    <w:rsid w:val="000B5DF8"/>
    <w:rsid w:val="000F6762"/>
    <w:rsid w:val="001136C1"/>
    <w:rsid w:val="00113A80"/>
    <w:rsid w:val="00115CD1"/>
    <w:rsid w:val="00121059"/>
    <w:rsid w:val="0013793D"/>
    <w:rsid w:val="001613A1"/>
    <w:rsid w:val="00167821"/>
    <w:rsid w:val="001B14A8"/>
    <w:rsid w:val="001B777B"/>
    <w:rsid w:val="001D7140"/>
    <w:rsid w:val="001F6B09"/>
    <w:rsid w:val="002151D2"/>
    <w:rsid w:val="00221B03"/>
    <w:rsid w:val="00237924"/>
    <w:rsid w:val="00243478"/>
    <w:rsid w:val="00263633"/>
    <w:rsid w:val="0027416A"/>
    <w:rsid w:val="00284C5C"/>
    <w:rsid w:val="002B3B51"/>
    <w:rsid w:val="002C2AF2"/>
    <w:rsid w:val="002E13B8"/>
    <w:rsid w:val="00305C21"/>
    <w:rsid w:val="00365DF8"/>
    <w:rsid w:val="00395267"/>
    <w:rsid w:val="003B2B5E"/>
    <w:rsid w:val="003B4530"/>
    <w:rsid w:val="003E4E07"/>
    <w:rsid w:val="00404F3F"/>
    <w:rsid w:val="00411B62"/>
    <w:rsid w:val="00413CA2"/>
    <w:rsid w:val="0045415F"/>
    <w:rsid w:val="00454306"/>
    <w:rsid w:val="004671B9"/>
    <w:rsid w:val="00483C6A"/>
    <w:rsid w:val="004905F5"/>
    <w:rsid w:val="00496421"/>
    <w:rsid w:val="004A5CA9"/>
    <w:rsid w:val="004B584F"/>
    <w:rsid w:val="004B768E"/>
    <w:rsid w:val="004D08B8"/>
    <w:rsid w:val="004E336C"/>
    <w:rsid w:val="00501F59"/>
    <w:rsid w:val="00547265"/>
    <w:rsid w:val="00556839"/>
    <w:rsid w:val="005861FB"/>
    <w:rsid w:val="005921C4"/>
    <w:rsid w:val="005928BA"/>
    <w:rsid w:val="0059778D"/>
    <w:rsid w:val="005A124B"/>
    <w:rsid w:val="005C2F3C"/>
    <w:rsid w:val="005C597F"/>
    <w:rsid w:val="005D3492"/>
    <w:rsid w:val="005E12E2"/>
    <w:rsid w:val="006013DE"/>
    <w:rsid w:val="00602F3C"/>
    <w:rsid w:val="006438FA"/>
    <w:rsid w:val="006447EE"/>
    <w:rsid w:val="00650FA6"/>
    <w:rsid w:val="00652EB6"/>
    <w:rsid w:val="006800CE"/>
    <w:rsid w:val="00691770"/>
    <w:rsid w:val="0069328F"/>
    <w:rsid w:val="006B34CF"/>
    <w:rsid w:val="006D2AC9"/>
    <w:rsid w:val="006D2D95"/>
    <w:rsid w:val="006F49CE"/>
    <w:rsid w:val="0073698A"/>
    <w:rsid w:val="007475C1"/>
    <w:rsid w:val="00777FE1"/>
    <w:rsid w:val="007969E9"/>
    <w:rsid w:val="00810E1B"/>
    <w:rsid w:val="0081239A"/>
    <w:rsid w:val="008428D7"/>
    <w:rsid w:val="00860635"/>
    <w:rsid w:val="008815DB"/>
    <w:rsid w:val="008B0911"/>
    <w:rsid w:val="008B3674"/>
    <w:rsid w:val="008C355D"/>
    <w:rsid w:val="008C64BB"/>
    <w:rsid w:val="008E0EC6"/>
    <w:rsid w:val="008E0F2D"/>
    <w:rsid w:val="0090478D"/>
    <w:rsid w:val="00905669"/>
    <w:rsid w:val="009420D6"/>
    <w:rsid w:val="00960CB7"/>
    <w:rsid w:val="0096335F"/>
    <w:rsid w:val="00970A16"/>
    <w:rsid w:val="00972468"/>
    <w:rsid w:val="00A25B7B"/>
    <w:rsid w:val="00A26D6A"/>
    <w:rsid w:val="00A52E20"/>
    <w:rsid w:val="00A75FC9"/>
    <w:rsid w:val="00AC0AC6"/>
    <w:rsid w:val="00B009FF"/>
    <w:rsid w:val="00B03736"/>
    <w:rsid w:val="00B2199B"/>
    <w:rsid w:val="00B373DE"/>
    <w:rsid w:val="00B46DB8"/>
    <w:rsid w:val="00B843A8"/>
    <w:rsid w:val="00B92B12"/>
    <w:rsid w:val="00BB0994"/>
    <w:rsid w:val="00BC7D26"/>
    <w:rsid w:val="00BD705C"/>
    <w:rsid w:val="00C3450C"/>
    <w:rsid w:val="00C55277"/>
    <w:rsid w:val="00C60972"/>
    <w:rsid w:val="00C769A3"/>
    <w:rsid w:val="00CA3E24"/>
    <w:rsid w:val="00CF0CE0"/>
    <w:rsid w:val="00CF6E65"/>
    <w:rsid w:val="00D00F0F"/>
    <w:rsid w:val="00D11FC0"/>
    <w:rsid w:val="00D12E86"/>
    <w:rsid w:val="00D12FB9"/>
    <w:rsid w:val="00D14776"/>
    <w:rsid w:val="00D25C5C"/>
    <w:rsid w:val="00D301A3"/>
    <w:rsid w:val="00D339EB"/>
    <w:rsid w:val="00D34E1C"/>
    <w:rsid w:val="00D36E0D"/>
    <w:rsid w:val="00D37682"/>
    <w:rsid w:val="00D435F7"/>
    <w:rsid w:val="00D82178"/>
    <w:rsid w:val="00D858EB"/>
    <w:rsid w:val="00D8650D"/>
    <w:rsid w:val="00DA0770"/>
    <w:rsid w:val="00DB4192"/>
    <w:rsid w:val="00DB672E"/>
    <w:rsid w:val="00DB76EE"/>
    <w:rsid w:val="00DD6779"/>
    <w:rsid w:val="00DE6A52"/>
    <w:rsid w:val="00E057CA"/>
    <w:rsid w:val="00E56BB2"/>
    <w:rsid w:val="00E7606C"/>
    <w:rsid w:val="00E91AD0"/>
    <w:rsid w:val="00EC07A0"/>
    <w:rsid w:val="00EC3B0D"/>
    <w:rsid w:val="00F233C8"/>
    <w:rsid w:val="00F5469B"/>
    <w:rsid w:val="00F67812"/>
    <w:rsid w:val="00F71A3D"/>
    <w:rsid w:val="00F852C5"/>
    <w:rsid w:val="00F94704"/>
    <w:rsid w:val="00FA332A"/>
    <w:rsid w:val="00FC4F31"/>
    <w:rsid w:val="00FE402B"/>
    <w:rsid w:val="00FF0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4A47972"/>
  <w15:chartTrackingRefBased/>
  <w15:docId w15:val="{29D8B0E6-D42C-49C6-BAFD-230C0CB3F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373D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43A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13DE"/>
    <w:pPr>
      <w:ind w:left="720"/>
      <w:contextualSpacing/>
    </w:pPr>
  </w:style>
  <w:style w:type="table" w:styleId="TableGrid">
    <w:name w:val="Table Grid"/>
    <w:basedOn w:val="TableNormal"/>
    <w:uiPriority w:val="39"/>
    <w:rsid w:val="00413C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373D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843A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F678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7812"/>
  </w:style>
  <w:style w:type="paragraph" w:styleId="Footer">
    <w:name w:val="footer"/>
    <w:basedOn w:val="Normal"/>
    <w:link w:val="FooterChar"/>
    <w:uiPriority w:val="99"/>
    <w:unhideWhenUsed/>
    <w:rsid w:val="00F678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7812"/>
  </w:style>
  <w:style w:type="character" w:styleId="Strong">
    <w:name w:val="Strong"/>
    <w:basedOn w:val="DefaultParagraphFont"/>
    <w:uiPriority w:val="22"/>
    <w:qFormat/>
    <w:rsid w:val="00115CD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34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34C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B219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2199B"/>
    <w:rPr>
      <w:i/>
      <w:iCs/>
    </w:rPr>
  </w:style>
  <w:style w:type="character" w:styleId="Hyperlink">
    <w:name w:val="Hyperlink"/>
    <w:basedOn w:val="DefaultParagraphFont"/>
    <w:uiPriority w:val="99"/>
    <w:unhideWhenUsed/>
    <w:rsid w:val="00B2199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E12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1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8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8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3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0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53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5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6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4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2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66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7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9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5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9g0_aysO_o4" TargetMode="External"/><Relationship Id="rId13" Type="http://schemas.openxmlformats.org/officeDocument/2006/relationships/hyperlink" Target="http://www.firebelleproductions.com/newsletters/ReportWriting2013.pdf" TargetMode="External"/><Relationship Id="rId18" Type="http://schemas.openxmlformats.org/officeDocument/2006/relationships/hyperlink" Target="https://ucr.fbi.gov/ucr-program-data-collections" TargetMode="External"/><Relationship Id="rId26" Type="http://schemas.openxmlformats.org/officeDocument/2006/relationships/hyperlink" Target="https://www.youtube.com/watch?v=n5Zyn9y_MDs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policeone.com/police-products/police-technology/software/report-writing/tips/1959477-Guidelines-for-improving-your-report-writing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hY1LukxY4c4" TargetMode="External"/><Relationship Id="rId17" Type="http://schemas.openxmlformats.org/officeDocument/2006/relationships/hyperlink" Target="https://ucr.fbi.gov/ucr-program-data-collections" TargetMode="External"/><Relationship Id="rId25" Type="http://schemas.openxmlformats.org/officeDocument/2006/relationships/hyperlink" Target="https://www.youtube.com/watch?v=n5Zyn9y_MD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p_rwB5_3PQc" TargetMode="External"/><Relationship Id="rId20" Type="http://schemas.openxmlformats.org/officeDocument/2006/relationships/hyperlink" Target="http://www.policeone.com/police-products/police-technology/software/report-writing/tips/1959477-Guidelines-for-improving-your-report-writing/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Yn_VWFqtaiY" TargetMode="External"/><Relationship Id="rId24" Type="http://schemas.openxmlformats.org/officeDocument/2006/relationships/hyperlink" Target="https://www.youtube.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_rwB5_3PQc" TargetMode="External"/><Relationship Id="rId23" Type="http://schemas.openxmlformats.org/officeDocument/2006/relationships/hyperlink" Target="https://www.policeone.com/police-products/interview-recording/videos/6336410-Interview-and-Interrogation-Techniques/" TargetMode="External"/><Relationship Id="rId28" Type="http://schemas.openxmlformats.org/officeDocument/2006/relationships/hyperlink" Target="https://www.youtube.com/watch?v=I2txr6OY5dY" TargetMode="External"/><Relationship Id="rId10" Type="http://schemas.openxmlformats.org/officeDocument/2006/relationships/hyperlink" Target="https://www.youtube.com/watch?v=8Gv0H-vPoDc" TargetMode="External"/><Relationship Id="rId19" Type="http://schemas.openxmlformats.org/officeDocument/2006/relationships/hyperlink" Target="https://www.youtube.com/watch?v=SDt2Kez7WZc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8Gv0H-vPoDc" TargetMode="External"/><Relationship Id="rId14" Type="http://schemas.openxmlformats.org/officeDocument/2006/relationships/hyperlink" Target="https://www.youtube.com/watch?v=1-dB8O3IyMw" TargetMode="External"/><Relationship Id="rId22" Type="http://schemas.openxmlformats.org/officeDocument/2006/relationships/hyperlink" Target="https://www.youtube.com/watch?v=iLx6ZeJNjmg" TargetMode="External"/><Relationship Id="rId27" Type="http://schemas.openxmlformats.org/officeDocument/2006/relationships/hyperlink" Target="https://www.youtube.com/watch?v=I2txr6OY5dY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AFA902-B6E0-4D1A-A1C4-372FC41862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0</Pages>
  <Words>2438</Words>
  <Characters>13902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chy, Nadine</dc:creator>
  <cp:keywords/>
  <dc:description/>
  <cp:lastModifiedBy>Hodell, Jessica</cp:lastModifiedBy>
  <cp:revision>9</cp:revision>
  <cp:lastPrinted>2019-03-26T20:12:00Z</cp:lastPrinted>
  <dcterms:created xsi:type="dcterms:W3CDTF">2019-05-08T14:55:00Z</dcterms:created>
  <dcterms:modified xsi:type="dcterms:W3CDTF">2019-05-08T17:13:00Z</dcterms:modified>
</cp:coreProperties>
</file>